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6A3C0" w14:textId="06287DA7" w:rsidR="00F31C6F" w:rsidRDefault="0083720F" w:rsidP="00375EB4">
      <w:pPr>
        <w:pStyle w:val="Normal1"/>
        <w:rPr>
          <w:rFonts w:ascii="HelveticaNeueLT Com 55 Roman" w:hAnsi="HelveticaNeueLT Com 55 Roman"/>
          <w:b/>
          <w:sz w:val="28"/>
          <w:szCs w:val="28"/>
          <w:lang w:val="nl-NL"/>
        </w:rPr>
      </w:pPr>
      <w:r w:rsidRPr="00602545">
        <w:rPr>
          <w:rFonts w:ascii="HelveticaNeueLT Com 55 Roman" w:hAnsi="HelveticaNeueLT Com 55 Roman"/>
          <w:b/>
          <w:sz w:val="28"/>
          <w:szCs w:val="28"/>
          <w:lang w:val="nl-NL"/>
        </w:rPr>
        <w:t xml:space="preserve">De Zalmhaven </w:t>
      </w:r>
    </w:p>
    <w:p w14:paraId="13ADB30A" w14:textId="3CFD7FB1" w:rsidR="00D867DF" w:rsidRPr="000460AD" w:rsidRDefault="00D867DF" w:rsidP="00D867DF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  <w:bookmarkStart w:id="0" w:name="_Hlk103160551"/>
      <w:r w:rsidRPr="00150079">
        <w:rPr>
          <w:noProof/>
        </w:rPr>
        <w:drawing>
          <wp:anchor distT="0" distB="0" distL="114300" distR="114300" simplePos="0" relativeHeight="251659264" behindDoc="0" locked="0" layoutInCell="1" allowOverlap="1" wp14:anchorId="78D21969" wp14:editId="2F25C309">
            <wp:simplePos x="0" y="0"/>
            <wp:positionH relativeFrom="column">
              <wp:posOffset>35560</wp:posOffset>
            </wp:positionH>
            <wp:positionV relativeFrom="paragraph">
              <wp:posOffset>142240</wp:posOffset>
            </wp:positionV>
            <wp:extent cx="936625" cy="11049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3662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460AD">
        <w:rPr>
          <w:rFonts w:ascii="HelveticaNeueLT Com 55 Roman" w:hAnsi="HelveticaNeueLT Com 55 Roman"/>
          <w:b/>
          <w:sz w:val="28"/>
          <w:szCs w:val="28"/>
          <w:lang w:val="nl-NL"/>
        </w:rPr>
        <w:br/>
      </w:r>
      <w:bookmarkStart w:id="1" w:name="_Hlk103160782"/>
      <w:bookmarkEnd w:id="0"/>
      <w:r w:rsidRPr="000460AD">
        <w:rPr>
          <w:rFonts w:ascii="HelveticaNeueLT Com 55 Roman" w:hAnsi="HelveticaNeueLT Com 55 Roman"/>
          <w:sz w:val="20"/>
          <w:szCs w:val="20"/>
          <w:lang w:val="nl-NL"/>
        </w:rPr>
        <w:t>Dam &amp; Partners Architecten (</w:t>
      </w:r>
      <w:r w:rsidR="000460AD">
        <w:rPr>
          <w:rFonts w:ascii="HelveticaNeueLT Com 55 Roman" w:hAnsi="HelveticaNeueLT Com 55 Roman"/>
          <w:sz w:val="20"/>
          <w:szCs w:val="20"/>
          <w:lang w:val="nl-NL"/>
        </w:rPr>
        <w:t>hoogbouw</w:t>
      </w:r>
      <w:r w:rsidRPr="000460AD">
        <w:rPr>
          <w:rFonts w:ascii="HelveticaNeueLT Com 55 Roman" w:hAnsi="HelveticaNeueLT Com 55 Roman"/>
          <w:sz w:val="20"/>
          <w:szCs w:val="20"/>
          <w:lang w:val="nl-NL"/>
        </w:rPr>
        <w:t>)</w:t>
      </w:r>
      <w:bookmarkEnd w:id="1"/>
      <w:r w:rsidRPr="000460AD">
        <w:rPr>
          <w:rFonts w:ascii="HelveticaNeueLT Com 55 Roman" w:hAnsi="HelveticaNeueLT Com 55 Roman"/>
          <w:sz w:val="20"/>
          <w:szCs w:val="20"/>
          <w:lang w:val="nl-NL"/>
        </w:rPr>
        <w:t xml:space="preserve"> </w:t>
      </w:r>
    </w:p>
    <w:p w14:paraId="09BA40EE" w14:textId="5F49D2E4" w:rsidR="00D867DF" w:rsidRPr="000460AD" w:rsidRDefault="00D867DF" w:rsidP="00D867DF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  <w:r w:rsidRPr="000460AD">
        <w:rPr>
          <w:rFonts w:ascii="HelveticaNeueLT Com 55 Roman" w:hAnsi="HelveticaNeueLT Com 55 Roman"/>
          <w:sz w:val="20"/>
          <w:szCs w:val="20"/>
          <w:lang w:val="nl-NL"/>
        </w:rPr>
        <w:t>KAAN Architecten (</w:t>
      </w:r>
      <w:r w:rsidR="000460AD" w:rsidRPr="000460AD">
        <w:rPr>
          <w:rFonts w:ascii="HelveticaNeueLT Com 55 Roman" w:hAnsi="HelveticaNeueLT Com 55 Roman"/>
          <w:sz w:val="20"/>
          <w:szCs w:val="20"/>
          <w:lang w:val="nl-NL"/>
        </w:rPr>
        <w:t>halfhoge torens en plint</w:t>
      </w:r>
      <w:r w:rsidRPr="000460AD">
        <w:rPr>
          <w:rFonts w:ascii="HelveticaNeueLT Com 55 Roman" w:hAnsi="HelveticaNeueLT Com 55 Roman"/>
          <w:sz w:val="20"/>
          <w:szCs w:val="20"/>
          <w:lang w:val="nl-NL"/>
        </w:rPr>
        <w:t>)</w:t>
      </w:r>
    </w:p>
    <w:p w14:paraId="4959AA13" w14:textId="77777777" w:rsidR="00D867DF" w:rsidRPr="000460AD" w:rsidRDefault="00D867DF" w:rsidP="00D867DF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</w:p>
    <w:p w14:paraId="0FDE7CE9" w14:textId="77777777" w:rsidR="00D867DF" w:rsidRPr="000460AD" w:rsidRDefault="00D867DF" w:rsidP="00D867DF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</w:p>
    <w:p w14:paraId="656AC099" w14:textId="5125C544" w:rsidR="00D867DF" w:rsidRDefault="00D867DF" w:rsidP="00D867DF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  <w:r w:rsidRPr="00BB4FE7">
        <w:rPr>
          <w:rFonts w:ascii="HelveticaNeueLT Com 55 Roman" w:hAnsi="HelveticaNeueLT Com 55 Roman"/>
          <w:b/>
          <w:bCs/>
          <w:sz w:val="20"/>
          <w:szCs w:val="20"/>
          <w:lang w:val="nl-NL"/>
        </w:rPr>
        <w:t>Locati</w:t>
      </w:r>
      <w:r w:rsidR="000460AD">
        <w:rPr>
          <w:rFonts w:ascii="HelveticaNeueLT Com 55 Roman" w:hAnsi="HelveticaNeueLT Com 55 Roman"/>
          <w:b/>
          <w:bCs/>
          <w:sz w:val="20"/>
          <w:szCs w:val="20"/>
          <w:lang w:val="nl-NL"/>
        </w:rPr>
        <w:t>e</w:t>
      </w:r>
      <w:r w:rsidRPr="00BB4FE7">
        <w:rPr>
          <w:rFonts w:ascii="HelveticaNeueLT Com 55 Roman" w:hAnsi="HelveticaNeueLT Com 55 Roman"/>
          <w:b/>
          <w:bCs/>
          <w:sz w:val="20"/>
          <w:szCs w:val="20"/>
          <w:lang w:val="nl-NL"/>
        </w:rPr>
        <w:t>:</w:t>
      </w:r>
      <w:r w:rsidRPr="00BB4FE7">
        <w:rPr>
          <w:rFonts w:ascii="HelveticaNeueLT Com 55 Roman" w:hAnsi="HelveticaNeueLT Com 55 Roman"/>
          <w:sz w:val="20"/>
          <w:szCs w:val="20"/>
          <w:lang w:val="nl-NL"/>
        </w:rPr>
        <w:t xml:space="preserve"> Gedempte Zalmhaven, Houtlaan, Rotterdam, </w:t>
      </w:r>
      <w:r w:rsidR="001E6CBF">
        <w:rPr>
          <w:rFonts w:ascii="HelveticaNeueLT Com 55 Roman" w:hAnsi="HelveticaNeueLT Com 55 Roman"/>
          <w:sz w:val="20"/>
          <w:szCs w:val="20"/>
          <w:lang w:val="nl-NL"/>
        </w:rPr>
        <w:t>Nederlands</w:t>
      </w:r>
    </w:p>
    <w:p w14:paraId="7926AC0F" w14:textId="77777777" w:rsidR="000460AD" w:rsidRPr="00602545" w:rsidRDefault="000460AD" w:rsidP="000460AD">
      <w:pPr>
        <w:ind w:right="0"/>
        <w:rPr>
          <w:bCs/>
          <w:sz w:val="20"/>
          <w:szCs w:val="20"/>
          <w:lang w:val="nl-NL"/>
        </w:rPr>
      </w:pPr>
      <w:r w:rsidRPr="00602545">
        <w:rPr>
          <w:b/>
          <w:sz w:val="20"/>
          <w:szCs w:val="20"/>
          <w:lang w:val="nl-NL"/>
        </w:rPr>
        <w:t xml:space="preserve">Opdrachtgever: </w:t>
      </w:r>
      <w:r w:rsidRPr="00602545">
        <w:rPr>
          <w:bCs/>
          <w:spacing w:val="-4"/>
          <w:sz w:val="20"/>
          <w:szCs w:val="20"/>
          <w:lang w:val="nl-NL"/>
        </w:rPr>
        <w:t xml:space="preserve">Zalmhaven CV (AM, </w:t>
      </w:r>
      <w:proofErr w:type="spellStart"/>
      <w:r w:rsidRPr="00602545">
        <w:rPr>
          <w:bCs/>
          <w:spacing w:val="-4"/>
          <w:sz w:val="20"/>
          <w:szCs w:val="20"/>
          <w:lang w:val="nl-NL"/>
        </w:rPr>
        <w:t>Amvest</w:t>
      </w:r>
      <w:proofErr w:type="spellEnd"/>
      <w:r w:rsidRPr="00602545">
        <w:rPr>
          <w:bCs/>
          <w:spacing w:val="-4"/>
          <w:sz w:val="20"/>
          <w:szCs w:val="20"/>
          <w:lang w:val="nl-NL"/>
        </w:rPr>
        <w:t>)</w:t>
      </w:r>
    </w:p>
    <w:p w14:paraId="19A4C500" w14:textId="77777777" w:rsidR="00D867DF" w:rsidRPr="00602545" w:rsidRDefault="00D867DF" w:rsidP="00375EB4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</w:p>
    <w:p w14:paraId="1CD15182" w14:textId="21853D72" w:rsidR="00375EB4" w:rsidRDefault="00375EB4" w:rsidP="00375EB4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</w:p>
    <w:p w14:paraId="16E2E0A3" w14:textId="5916AFAD" w:rsidR="000460AD" w:rsidRPr="006B2030" w:rsidRDefault="000460AD" w:rsidP="000460AD">
      <w:pPr>
        <w:pStyle w:val="Normal1"/>
        <w:rPr>
          <w:rFonts w:ascii="HelveticaNeueLT Com 55 Roman" w:hAnsi="HelveticaNeueLT Com 55 Roman"/>
          <w:b/>
          <w:lang w:val="en-GB"/>
        </w:rPr>
      </w:pPr>
      <w:proofErr w:type="spellStart"/>
      <w:r>
        <w:rPr>
          <w:rFonts w:ascii="HelveticaNeueLT Com 55 Roman" w:hAnsi="HelveticaNeueLT Com 55 Roman"/>
          <w:b/>
          <w:lang w:val="en-GB"/>
        </w:rPr>
        <w:t>Halfhoge</w:t>
      </w:r>
      <w:proofErr w:type="spellEnd"/>
      <w:r>
        <w:rPr>
          <w:rFonts w:ascii="HelveticaNeueLT Com 55 Roman" w:hAnsi="HelveticaNeueLT Com 55 Roman"/>
          <w:b/>
          <w:lang w:val="en-GB"/>
        </w:rPr>
        <w:t xml:space="preserve"> </w:t>
      </w:r>
      <w:proofErr w:type="spellStart"/>
      <w:r>
        <w:rPr>
          <w:rFonts w:ascii="HelveticaNeueLT Com 55 Roman" w:hAnsi="HelveticaNeueLT Com 55 Roman"/>
          <w:b/>
          <w:lang w:val="en-GB"/>
        </w:rPr>
        <w:t>torens</w:t>
      </w:r>
      <w:proofErr w:type="spellEnd"/>
      <w:r>
        <w:rPr>
          <w:rFonts w:ascii="HelveticaNeueLT Com 55 Roman" w:hAnsi="HelveticaNeueLT Com 55 Roman"/>
          <w:b/>
          <w:lang w:val="en-GB"/>
        </w:rPr>
        <w:t xml:space="preserve"> </w:t>
      </w:r>
      <w:proofErr w:type="spellStart"/>
      <w:r>
        <w:rPr>
          <w:rFonts w:ascii="HelveticaNeueLT Com 55 Roman" w:hAnsi="HelveticaNeueLT Com 55 Roman"/>
          <w:b/>
          <w:lang w:val="en-GB"/>
        </w:rPr>
        <w:t>en</w:t>
      </w:r>
      <w:proofErr w:type="spellEnd"/>
      <w:r>
        <w:rPr>
          <w:rFonts w:ascii="HelveticaNeueLT Com 55 Roman" w:hAnsi="HelveticaNeueLT Com 55 Roman"/>
          <w:b/>
          <w:lang w:val="en-GB"/>
        </w:rPr>
        <w:t xml:space="preserve"> </w:t>
      </w:r>
      <w:proofErr w:type="spellStart"/>
      <w:r>
        <w:rPr>
          <w:rFonts w:ascii="HelveticaNeueLT Com 55 Roman" w:hAnsi="HelveticaNeueLT Com 55 Roman"/>
          <w:b/>
          <w:lang w:val="en-GB"/>
        </w:rPr>
        <w:t>plint</w:t>
      </w:r>
      <w:proofErr w:type="spellEnd"/>
      <w:r w:rsidRPr="006B2030">
        <w:rPr>
          <w:rFonts w:ascii="HelveticaNeueLT Com 55 Roman" w:hAnsi="HelveticaNeueLT Com 55 Roman"/>
          <w:b/>
          <w:lang w:val="en-GB"/>
        </w:rPr>
        <w:t>:</w:t>
      </w:r>
    </w:p>
    <w:p w14:paraId="58335322" w14:textId="565E6A52" w:rsidR="00375EB4" w:rsidRPr="00602545" w:rsidRDefault="00375EB4" w:rsidP="00375EB4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</w:p>
    <w:p w14:paraId="3B7C2A2E" w14:textId="77777777" w:rsidR="0062455F" w:rsidRPr="006671EA" w:rsidRDefault="0062455F" w:rsidP="0062455F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  <w:r w:rsidRPr="006671EA">
        <w:rPr>
          <w:rFonts w:ascii="HelveticaNeueLT Com 55 Roman" w:hAnsi="HelveticaNeueLT Com 55 Roman"/>
          <w:b/>
          <w:sz w:val="20"/>
          <w:szCs w:val="20"/>
          <w:lang w:val="nl-NL"/>
        </w:rPr>
        <w:t>Architect:</w:t>
      </w:r>
      <w:r w:rsidRPr="006671EA">
        <w:rPr>
          <w:rFonts w:ascii="HelveticaNeueLT Com 55 Roman" w:hAnsi="HelveticaNeueLT Com 55 Roman"/>
          <w:sz w:val="20"/>
          <w:szCs w:val="20"/>
          <w:lang w:val="nl-NL"/>
        </w:rPr>
        <w:t xml:space="preserve"> KAAN Architecten (Kees Kaan, Vincent Panhuysen, Dikkie Scipio) </w:t>
      </w:r>
    </w:p>
    <w:p w14:paraId="256AFF94" w14:textId="608B90A4" w:rsidR="0062455F" w:rsidRPr="006671EA" w:rsidRDefault="0062455F" w:rsidP="0062455F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  <w:r w:rsidRPr="006671EA">
        <w:rPr>
          <w:rFonts w:ascii="HelveticaNeueLT Com 55 Roman" w:hAnsi="HelveticaNeueLT Com 55 Roman"/>
          <w:b/>
          <w:sz w:val="20"/>
          <w:szCs w:val="20"/>
          <w:lang w:val="nl-NL"/>
        </w:rPr>
        <w:t>Projectteam:</w:t>
      </w:r>
      <w:r w:rsidRPr="006671EA">
        <w:rPr>
          <w:rFonts w:ascii="HelveticaNeueLT Com 55 Roman" w:hAnsi="HelveticaNeueLT Com 55 Roman"/>
          <w:sz w:val="20"/>
          <w:szCs w:val="20"/>
          <w:lang w:val="nl-NL"/>
        </w:rPr>
        <w:t xml:space="preserve"> </w:t>
      </w:r>
      <w:r w:rsidR="0083720F" w:rsidRPr="0083720F">
        <w:rPr>
          <w:rFonts w:ascii="HelveticaNeueLT Com 55 Roman" w:hAnsi="HelveticaNeueLT Com 55 Roman"/>
          <w:sz w:val="20"/>
          <w:szCs w:val="20"/>
          <w:lang w:val="nl-NL"/>
        </w:rPr>
        <w:t xml:space="preserve">Allard Assies, Michael Baas, Sebastiaan Buitenhuis, Cristina Gonzalo Cuairán, Cecilia Dobos, Paolo Faleschini, Michele Guidobaldi, Marlon Jonkers, Jan Teunis ten Kate, Wouter Langeveld, </w:t>
      </w:r>
      <w:proofErr w:type="spellStart"/>
      <w:r w:rsidR="0083720F" w:rsidRPr="0083720F">
        <w:rPr>
          <w:rFonts w:ascii="HelveticaNeueLT Com 55 Roman" w:hAnsi="HelveticaNeueLT Com 55 Roman"/>
          <w:sz w:val="20"/>
          <w:szCs w:val="20"/>
          <w:lang w:val="nl-NL"/>
        </w:rPr>
        <w:t>Katarzyna</w:t>
      </w:r>
      <w:proofErr w:type="spellEnd"/>
      <w:r w:rsidR="0083720F" w:rsidRPr="0083720F">
        <w:rPr>
          <w:rFonts w:ascii="HelveticaNeueLT Com 55 Roman" w:hAnsi="HelveticaNeueLT Com 55 Roman"/>
          <w:sz w:val="20"/>
          <w:szCs w:val="20"/>
          <w:lang w:val="nl-NL"/>
        </w:rPr>
        <w:t xml:space="preserve"> </w:t>
      </w:r>
      <w:proofErr w:type="spellStart"/>
      <w:r w:rsidR="0083720F" w:rsidRPr="0083720F">
        <w:rPr>
          <w:rFonts w:ascii="HelveticaNeueLT Com 55 Roman" w:hAnsi="HelveticaNeueLT Com 55 Roman"/>
          <w:sz w:val="20"/>
          <w:szCs w:val="20"/>
          <w:lang w:val="nl-NL"/>
        </w:rPr>
        <w:t>Seweryn</w:t>
      </w:r>
      <w:proofErr w:type="spellEnd"/>
      <w:r w:rsidR="0083720F" w:rsidRPr="0083720F">
        <w:rPr>
          <w:rFonts w:ascii="HelveticaNeueLT Com 55 Roman" w:hAnsi="HelveticaNeueLT Com 55 Roman"/>
          <w:sz w:val="20"/>
          <w:szCs w:val="20"/>
          <w:lang w:val="nl-NL"/>
        </w:rPr>
        <w:t>, Floris Sikkel, Maria Stamati, Aldo Trim, Yiannis Tsoskounoglou, Niels Vernooij</w:t>
      </w:r>
    </w:p>
    <w:p w14:paraId="247DAA68" w14:textId="77777777" w:rsidR="006C17F1" w:rsidRPr="003C4B85" w:rsidRDefault="006C17F1" w:rsidP="006671EA">
      <w:pPr>
        <w:rPr>
          <w:bCs/>
          <w:sz w:val="20"/>
          <w:szCs w:val="20"/>
          <w:lang w:val="nl-NL"/>
        </w:rPr>
      </w:pPr>
    </w:p>
    <w:p w14:paraId="7C99D3D7" w14:textId="1DC9BF41" w:rsidR="0062455F" w:rsidRPr="00590845" w:rsidRDefault="003C4B85" w:rsidP="001869AB">
      <w:pPr>
        <w:ind w:right="0"/>
        <w:rPr>
          <w:rFonts w:eastAsia="Arial" w:cs="Arial"/>
          <w:color w:val="auto"/>
          <w:sz w:val="20"/>
          <w:szCs w:val="20"/>
          <w:lang w:val="nl-NL"/>
        </w:rPr>
      </w:pPr>
      <w:r w:rsidRPr="00590845">
        <w:rPr>
          <w:b/>
          <w:sz w:val="20"/>
          <w:szCs w:val="20"/>
          <w:lang w:val="nl-NL"/>
        </w:rPr>
        <w:t>Programma</w:t>
      </w:r>
      <w:r w:rsidR="0062455F" w:rsidRPr="00590845">
        <w:rPr>
          <w:b/>
          <w:sz w:val="20"/>
          <w:szCs w:val="20"/>
          <w:lang w:val="nl-NL"/>
        </w:rPr>
        <w:t>:</w:t>
      </w:r>
      <w:r w:rsidR="0062455F" w:rsidRPr="00590845">
        <w:rPr>
          <w:sz w:val="20"/>
          <w:szCs w:val="20"/>
          <w:lang w:val="nl-NL"/>
        </w:rPr>
        <w:t xml:space="preserve"> </w:t>
      </w:r>
      <w:r w:rsidR="0083720F" w:rsidRPr="00590845">
        <w:rPr>
          <w:rFonts w:eastAsia="Arial" w:cs="Arial"/>
          <w:color w:val="auto"/>
          <w:sz w:val="20"/>
          <w:szCs w:val="20"/>
          <w:lang w:val="nl-NL"/>
        </w:rPr>
        <w:t xml:space="preserve">196 </w:t>
      </w:r>
      <w:r w:rsidR="00590845" w:rsidRPr="00590845">
        <w:rPr>
          <w:rFonts w:eastAsia="Arial" w:cs="Arial"/>
          <w:color w:val="auto"/>
          <w:sz w:val="20"/>
          <w:szCs w:val="20"/>
          <w:lang w:val="nl-NL"/>
        </w:rPr>
        <w:t>appartementen</w:t>
      </w:r>
      <w:r w:rsidR="0083720F" w:rsidRPr="00590845">
        <w:rPr>
          <w:rFonts w:eastAsia="Arial" w:cs="Arial"/>
          <w:color w:val="auto"/>
          <w:sz w:val="20"/>
          <w:szCs w:val="20"/>
          <w:lang w:val="nl-NL"/>
        </w:rPr>
        <w:t xml:space="preserve">, 33 </w:t>
      </w:r>
      <w:r w:rsidR="00590845" w:rsidRPr="00590845">
        <w:rPr>
          <w:rFonts w:eastAsia="Arial" w:cs="Arial"/>
          <w:color w:val="auto"/>
          <w:sz w:val="20"/>
          <w:szCs w:val="20"/>
          <w:lang w:val="nl-NL"/>
        </w:rPr>
        <w:t>herenhuizen</w:t>
      </w:r>
      <w:r w:rsidR="0083720F" w:rsidRPr="00590845">
        <w:rPr>
          <w:rFonts w:eastAsia="Arial" w:cs="Arial"/>
          <w:color w:val="auto"/>
          <w:sz w:val="20"/>
          <w:szCs w:val="20"/>
          <w:lang w:val="nl-NL"/>
        </w:rPr>
        <w:t xml:space="preserve">, </w:t>
      </w:r>
      <w:r w:rsidR="00590845" w:rsidRPr="00590845">
        <w:rPr>
          <w:rFonts w:eastAsia="Arial" w:cs="Arial"/>
          <w:color w:val="auto"/>
          <w:sz w:val="20"/>
          <w:szCs w:val="20"/>
          <w:lang w:val="nl-NL"/>
        </w:rPr>
        <w:t>457 parkeerplaatsen</w:t>
      </w:r>
      <w:r w:rsidR="0083720F" w:rsidRPr="00590845">
        <w:rPr>
          <w:rFonts w:eastAsia="Arial" w:cs="Arial"/>
          <w:color w:val="auto"/>
          <w:sz w:val="20"/>
          <w:szCs w:val="20"/>
          <w:lang w:val="nl-NL"/>
        </w:rPr>
        <w:t xml:space="preserve">, </w:t>
      </w:r>
      <w:r w:rsidR="00590845" w:rsidRPr="00590845">
        <w:rPr>
          <w:rFonts w:eastAsia="Arial" w:cs="Arial"/>
          <w:color w:val="auto"/>
          <w:sz w:val="20"/>
          <w:szCs w:val="20"/>
          <w:lang w:val="nl-NL"/>
        </w:rPr>
        <w:t>dak tuin</w:t>
      </w:r>
    </w:p>
    <w:p w14:paraId="594369C5" w14:textId="77777777" w:rsidR="006671EA" w:rsidRPr="00590845" w:rsidRDefault="006671EA" w:rsidP="001869AB">
      <w:pPr>
        <w:tabs>
          <w:tab w:val="left" w:pos="8902"/>
        </w:tabs>
        <w:rPr>
          <w:sz w:val="20"/>
          <w:szCs w:val="20"/>
          <w:lang w:val="nl-NL"/>
        </w:rPr>
      </w:pPr>
    </w:p>
    <w:p w14:paraId="01A33FA0" w14:textId="08E3123C" w:rsidR="0062455F" w:rsidRPr="003C4B85" w:rsidRDefault="003C4B85" w:rsidP="0062455F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  <w:r w:rsidRPr="003C4B85">
        <w:rPr>
          <w:rFonts w:ascii="HelveticaNeueLT Com 55 Roman" w:hAnsi="HelveticaNeueLT Com 55 Roman"/>
          <w:b/>
          <w:sz w:val="20"/>
          <w:szCs w:val="20"/>
          <w:lang w:val="nl-NL"/>
        </w:rPr>
        <w:t>Ontwerpfase</w:t>
      </w:r>
      <w:r w:rsidR="0062455F" w:rsidRPr="003C4B85">
        <w:rPr>
          <w:rFonts w:ascii="HelveticaNeueLT Com 55 Roman" w:hAnsi="HelveticaNeueLT Com 55 Roman"/>
          <w:b/>
          <w:sz w:val="20"/>
          <w:szCs w:val="20"/>
          <w:lang w:val="nl-NL"/>
        </w:rPr>
        <w:t>:</w:t>
      </w:r>
      <w:r w:rsidR="0062455F" w:rsidRPr="003C4B85">
        <w:rPr>
          <w:rFonts w:ascii="HelveticaNeueLT Com 55 Roman" w:hAnsi="HelveticaNeueLT Com 55 Roman"/>
          <w:sz w:val="20"/>
          <w:szCs w:val="20"/>
          <w:lang w:val="nl-NL"/>
        </w:rPr>
        <w:t xml:space="preserve"> </w:t>
      </w:r>
      <w:r w:rsidR="00F31C6F" w:rsidRPr="003C4B85">
        <w:rPr>
          <w:rFonts w:ascii="HelveticaNeueLT Com 55 Roman" w:hAnsi="HelveticaNeueLT Com 55 Roman"/>
          <w:sz w:val="20"/>
          <w:szCs w:val="20"/>
          <w:lang w:val="nl-NL"/>
        </w:rPr>
        <w:t>201</w:t>
      </w:r>
      <w:r w:rsidR="0083720F" w:rsidRPr="003C4B85">
        <w:rPr>
          <w:rFonts w:ascii="HelveticaNeueLT Com 55 Roman" w:hAnsi="HelveticaNeueLT Com 55 Roman"/>
          <w:sz w:val="20"/>
          <w:szCs w:val="20"/>
          <w:lang w:val="nl-NL"/>
        </w:rPr>
        <w:t>5</w:t>
      </w:r>
      <w:r w:rsidR="00227F04" w:rsidRPr="003C4B85">
        <w:rPr>
          <w:rFonts w:ascii="HelveticaNeueLT Com 55 Roman" w:hAnsi="HelveticaNeueLT Com 55 Roman"/>
          <w:sz w:val="20"/>
          <w:szCs w:val="20"/>
          <w:lang w:val="nl-NL"/>
        </w:rPr>
        <w:t xml:space="preserve"> – </w:t>
      </w:r>
      <w:r w:rsidR="00F31C6F" w:rsidRPr="003C4B85">
        <w:rPr>
          <w:rFonts w:ascii="HelveticaNeueLT Com 55 Roman" w:hAnsi="HelveticaNeueLT Com 55 Roman"/>
          <w:sz w:val="20"/>
          <w:szCs w:val="20"/>
          <w:lang w:val="nl-NL"/>
        </w:rPr>
        <w:t>201</w:t>
      </w:r>
      <w:r w:rsidR="0083720F" w:rsidRPr="003C4B85">
        <w:rPr>
          <w:rFonts w:ascii="HelveticaNeueLT Com 55 Roman" w:hAnsi="HelveticaNeueLT Com 55 Roman"/>
          <w:sz w:val="20"/>
          <w:szCs w:val="20"/>
          <w:lang w:val="nl-NL"/>
        </w:rPr>
        <w:t>8</w:t>
      </w:r>
    </w:p>
    <w:p w14:paraId="7E8270A8" w14:textId="70BCB078" w:rsidR="00F31C6F" w:rsidRPr="003C4B85" w:rsidRDefault="003C4B85" w:rsidP="0062455F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  <w:r w:rsidRPr="003C4B85">
        <w:rPr>
          <w:rFonts w:ascii="HelveticaNeueLT Com 55 Roman" w:hAnsi="HelveticaNeueLT Com 55 Roman"/>
          <w:b/>
          <w:bCs/>
          <w:sz w:val="20"/>
          <w:szCs w:val="20"/>
          <w:lang w:val="nl-NL"/>
        </w:rPr>
        <w:t>Bouwfase</w:t>
      </w:r>
      <w:r w:rsidR="00F31C6F" w:rsidRPr="003C4B85">
        <w:rPr>
          <w:rFonts w:ascii="HelveticaNeueLT Com 55 Roman" w:hAnsi="HelveticaNeueLT Com 55 Roman"/>
          <w:b/>
          <w:bCs/>
          <w:sz w:val="20"/>
          <w:szCs w:val="20"/>
          <w:lang w:val="nl-NL"/>
        </w:rPr>
        <w:t>:</w:t>
      </w:r>
      <w:r w:rsidR="00F31C6F" w:rsidRPr="003C4B85">
        <w:rPr>
          <w:rFonts w:ascii="HelveticaNeueLT Com 55 Roman" w:hAnsi="HelveticaNeueLT Com 55 Roman"/>
          <w:sz w:val="20"/>
          <w:szCs w:val="20"/>
          <w:lang w:val="nl-NL"/>
        </w:rPr>
        <w:t xml:space="preserve"> </w:t>
      </w:r>
      <w:r w:rsidR="006671EA" w:rsidRPr="003C4B85">
        <w:rPr>
          <w:rFonts w:ascii="HelveticaNeueLT Com 55 Roman" w:hAnsi="HelveticaNeueLT Com 55 Roman"/>
          <w:sz w:val="20"/>
          <w:szCs w:val="20"/>
          <w:lang w:val="nl-NL"/>
        </w:rPr>
        <w:t>201</w:t>
      </w:r>
      <w:r w:rsidR="0083720F" w:rsidRPr="003C4B85">
        <w:rPr>
          <w:rFonts w:ascii="HelveticaNeueLT Com 55 Roman" w:hAnsi="HelveticaNeueLT Com 55 Roman"/>
          <w:sz w:val="20"/>
          <w:szCs w:val="20"/>
          <w:lang w:val="nl-NL"/>
        </w:rPr>
        <w:t>8</w:t>
      </w:r>
      <w:r w:rsidR="006671EA" w:rsidRPr="003C4B85">
        <w:rPr>
          <w:rFonts w:ascii="HelveticaNeueLT Com 55 Roman" w:hAnsi="HelveticaNeueLT Com 55 Roman"/>
          <w:sz w:val="20"/>
          <w:szCs w:val="20"/>
          <w:lang w:val="nl-NL"/>
        </w:rPr>
        <w:t xml:space="preserve"> - 202</w:t>
      </w:r>
      <w:r w:rsidR="0083720F" w:rsidRPr="003C4B85">
        <w:rPr>
          <w:rFonts w:ascii="HelveticaNeueLT Com 55 Roman" w:hAnsi="HelveticaNeueLT Com 55 Roman"/>
          <w:sz w:val="20"/>
          <w:szCs w:val="20"/>
          <w:lang w:val="nl-NL"/>
        </w:rPr>
        <w:t>1</w:t>
      </w:r>
    </w:p>
    <w:p w14:paraId="6ECC8DD3" w14:textId="5F40C523" w:rsidR="0062455F" w:rsidRPr="003C4B85" w:rsidRDefault="003C4B85" w:rsidP="0062455F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  <w:r w:rsidRPr="003C4B85">
        <w:rPr>
          <w:rFonts w:ascii="HelveticaNeueLT Com 55 Roman" w:hAnsi="HelveticaNeueLT Com 55 Roman"/>
          <w:b/>
          <w:sz w:val="20"/>
          <w:szCs w:val="20"/>
          <w:lang w:val="nl-NL"/>
        </w:rPr>
        <w:t>Oplevering</w:t>
      </w:r>
      <w:r w:rsidR="0062455F" w:rsidRPr="003C4B85">
        <w:rPr>
          <w:rFonts w:ascii="HelveticaNeueLT Com 55 Roman" w:hAnsi="HelveticaNeueLT Com 55 Roman"/>
          <w:b/>
          <w:sz w:val="20"/>
          <w:szCs w:val="20"/>
          <w:lang w:val="nl-NL"/>
        </w:rPr>
        <w:t>:</w:t>
      </w:r>
      <w:r w:rsidR="0062455F" w:rsidRPr="003C4B85">
        <w:rPr>
          <w:rFonts w:ascii="HelveticaNeueLT Com 55 Roman" w:hAnsi="HelveticaNeueLT Com 55 Roman"/>
          <w:sz w:val="20"/>
          <w:szCs w:val="20"/>
          <w:lang w:val="nl-NL"/>
        </w:rPr>
        <w:t xml:space="preserve"> </w:t>
      </w:r>
      <w:r w:rsidR="00F31C6F" w:rsidRPr="003C4B85">
        <w:rPr>
          <w:rFonts w:ascii="HelveticaNeueLT Com 55 Roman" w:hAnsi="HelveticaNeueLT Com 55 Roman"/>
          <w:sz w:val="20"/>
          <w:szCs w:val="20"/>
          <w:lang w:val="nl-NL"/>
        </w:rPr>
        <w:t>202</w:t>
      </w:r>
      <w:r w:rsidR="0083720F" w:rsidRPr="003C4B85">
        <w:rPr>
          <w:rFonts w:ascii="HelveticaNeueLT Com 55 Roman" w:hAnsi="HelveticaNeueLT Com 55 Roman"/>
          <w:sz w:val="20"/>
          <w:szCs w:val="20"/>
          <w:lang w:val="nl-NL"/>
        </w:rPr>
        <w:t>1</w:t>
      </w:r>
      <w:r w:rsidR="0062455F" w:rsidRPr="003C4B85">
        <w:rPr>
          <w:rFonts w:ascii="HelveticaNeueLT Com 55 Roman" w:hAnsi="HelveticaNeueLT Com 55 Roman"/>
          <w:sz w:val="20"/>
          <w:szCs w:val="20"/>
          <w:lang w:val="nl-NL"/>
        </w:rPr>
        <w:t xml:space="preserve"> </w:t>
      </w:r>
    </w:p>
    <w:p w14:paraId="3869DA67" w14:textId="77777777" w:rsidR="0062455F" w:rsidRPr="003C4B85" w:rsidRDefault="0062455F" w:rsidP="0062455F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</w:p>
    <w:p w14:paraId="4FEC8572" w14:textId="12363EA4" w:rsidR="0062455F" w:rsidRPr="003C4B85" w:rsidRDefault="003C4B85" w:rsidP="0062455F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  <w:r w:rsidRPr="003C4B85">
        <w:rPr>
          <w:rFonts w:ascii="HelveticaNeueLT Com 55 Roman" w:hAnsi="HelveticaNeueLT Com 55 Roman"/>
          <w:b/>
          <w:sz w:val="20"/>
          <w:szCs w:val="20"/>
          <w:lang w:val="nl-NL"/>
        </w:rPr>
        <w:t>BVO</w:t>
      </w:r>
      <w:r w:rsidR="0062455F" w:rsidRPr="003C4B85">
        <w:rPr>
          <w:rFonts w:ascii="HelveticaNeueLT Com 55 Roman" w:hAnsi="HelveticaNeueLT Com 55 Roman"/>
          <w:b/>
          <w:sz w:val="20"/>
          <w:szCs w:val="20"/>
          <w:lang w:val="nl-NL"/>
        </w:rPr>
        <w:t>:</w:t>
      </w:r>
      <w:r w:rsidR="0062455F" w:rsidRPr="003C4B85">
        <w:rPr>
          <w:rFonts w:ascii="HelveticaNeueLT Com 55 Roman" w:hAnsi="HelveticaNeueLT Com 55 Roman"/>
          <w:sz w:val="20"/>
          <w:szCs w:val="20"/>
          <w:lang w:val="nl-NL"/>
        </w:rPr>
        <w:t xml:space="preserve"> </w:t>
      </w:r>
      <w:r w:rsidR="0083720F" w:rsidRPr="003C4B85">
        <w:rPr>
          <w:rFonts w:ascii="HelveticaNeueLT Com 55 Roman" w:hAnsi="HelveticaNeueLT Com 55 Roman"/>
          <w:sz w:val="20"/>
          <w:szCs w:val="20"/>
          <w:lang w:val="nl-NL"/>
        </w:rPr>
        <w:t>49</w:t>
      </w:r>
      <w:r w:rsidR="006671EA" w:rsidRPr="003C4B85">
        <w:rPr>
          <w:rFonts w:ascii="HelveticaNeueLT Com 55 Roman" w:hAnsi="HelveticaNeueLT Com 55 Roman"/>
          <w:sz w:val="20"/>
          <w:szCs w:val="20"/>
          <w:lang w:val="nl-NL"/>
        </w:rPr>
        <w:t>.</w:t>
      </w:r>
      <w:r w:rsidR="0083720F" w:rsidRPr="003C4B85">
        <w:rPr>
          <w:rFonts w:ascii="HelveticaNeueLT Com 55 Roman" w:hAnsi="HelveticaNeueLT Com 55 Roman"/>
          <w:sz w:val="20"/>
          <w:szCs w:val="20"/>
          <w:lang w:val="nl-NL"/>
        </w:rPr>
        <w:t>0</w:t>
      </w:r>
      <w:r w:rsidR="006671EA" w:rsidRPr="003C4B85">
        <w:rPr>
          <w:rFonts w:ascii="HelveticaNeueLT Com 55 Roman" w:hAnsi="HelveticaNeueLT Com 55 Roman"/>
          <w:sz w:val="20"/>
          <w:szCs w:val="20"/>
          <w:lang w:val="nl-NL"/>
        </w:rPr>
        <w:t xml:space="preserve">00 </w:t>
      </w:r>
      <w:r w:rsidR="0062455F" w:rsidRPr="003C4B85">
        <w:rPr>
          <w:rFonts w:ascii="HelveticaNeueLT Com 55 Roman" w:hAnsi="HelveticaNeueLT Com 55 Roman"/>
          <w:sz w:val="20"/>
          <w:szCs w:val="20"/>
          <w:lang w:val="nl-NL"/>
        </w:rPr>
        <w:t xml:space="preserve">sqm </w:t>
      </w:r>
    </w:p>
    <w:p w14:paraId="59CECD50" w14:textId="103FCA0C" w:rsidR="00F31C6F" w:rsidRPr="006671EA" w:rsidRDefault="003C4B85" w:rsidP="00F31C6F">
      <w:pPr>
        <w:rPr>
          <w:rFonts w:eastAsia="Times New Roman" w:cs="Times New Roman"/>
          <w:color w:val="auto"/>
          <w:sz w:val="24"/>
          <w:szCs w:val="24"/>
          <w:lang w:val="en-NL" w:eastAsia="en-GB"/>
        </w:rPr>
      </w:pPr>
      <w:r w:rsidRPr="003C4B85">
        <w:rPr>
          <w:b/>
          <w:bCs/>
          <w:sz w:val="20"/>
          <w:szCs w:val="20"/>
          <w:lang w:val="nl-NL"/>
        </w:rPr>
        <w:t>Projectkosten</w:t>
      </w:r>
      <w:r w:rsidR="00F31C6F" w:rsidRPr="003C4B85">
        <w:rPr>
          <w:b/>
          <w:bCs/>
          <w:sz w:val="20"/>
          <w:szCs w:val="20"/>
          <w:lang w:val="nl-NL"/>
        </w:rPr>
        <w:t>:</w:t>
      </w:r>
      <w:r w:rsidR="00F31C6F" w:rsidRPr="003C4B85">
        <w:rPr>
          <w:sz w:val="20"/>
          <w:szCs w:val="20"/>
          <w:lang w:val="nl-NL"/>
        </w:rPr>
        <w:t xml:space="preserve"> </w:t>
      </w:r>
      <w:r w:rsidR="0083720F" w:rsidRPr="003C4B85">
        <w:rPr>
          <w:sz w:val="20"/>
          <w:szCs w:val="20"/>
          <w:lang w:val="nl-NL"/>
        </w:rPr>
        <w:t>65M</w:t>
      </w:r>
      <w:r w:rsidR="006671EA" w:rsidRPr="003C4B85">
        <w:rPr>
          <w:sz w:val="20"/>
          <w:szCs w:val="20"/>
          <w:lang w:val="nl-NL"/>
        </w:rPr>
        <w:t xml:space="preserve"> </w:t>
      </w:r>
      <w:r w:rsidR="00F31C6F" w:rsidRPr="003C4B85">
        <w:rPr>
          <w:sz w:val="20"/>
          <w:szCs w:val="20"/>
          <w:lang w:val="nl-NL"/>
        </w:rPr>
        <w:t>euros</w:t>
      </w:r>
    </w:p>
    <w:p w14:paraId="04FE2B64" w14:textId="5E78C166" w:rsidR="0062455F" w:rsidRPr="00602545" w:rsidRDefault="0062455F" w:rsidP="0062455F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</w:p>
    <w:p w14:paraId="6FDEFFAC" w14:textId="2B60C715" w:rsidR="0083720F" w:rsidRPr="00082E52" w:rsidRDefault="003C4B85" w:rsidP="0083720F">
      <w:pPr>
        <w:pStyle w:val="Normal1"/>
        <w:rPr>
          <w:rFonts w:ascii="HelveticaNeueLT Com 55 Roman" w:hAnsi="HelveticaNeueLT Com 55 Roman"/>
          <w:bCs/>
          <w:sz w:val="20"/>
          <w:szCs w:val="20"/>
          <w:lang w:val="nl-NL"/>
        </w:rPr>
      </w:pPr>
      <w:r w:rsidRPr="003C4B85">
        <w:rPr>
          <w:rFonts w:ascii="HelveticaNeueLT Com 55 Roman" w:hAnsi="HelveticaNeueLT Com 55 Roman"/>
          <w:b/>
          <w:sz w:val="20"/>
          <w:szCs w:val="20"/>
          <w:lang w:val="nl-NL"/>
        </w:rPr>
        <w:t>Hoofdaannemer</w:t>
      </w:r>
      <w:r w:rsidR="00082E52" w:rsidRPr="00082E52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082E52">
        <w:rPr>
          <w:rFonts w:ascii="HelveticaNeueLT Com 55 Roman" w:hAnsi="HelveticaNeueLT Com 55 Roman"/>
          <w:bCs/>
          <w:sz w:val="20"/>
          <w:szCs w:val="20"/>
          <w:lang w:val="nl-NL"/>
        </w:rPr>
        <w:t>Koninklijke BAM Groep, Bunnik</w:t>
      </w:r>
    </w:p>
    <w:p w14:paraId="44979233" w14:textId="4F232069" w:rsidR="0083720F" w:rsidRPr="00082E52" w:rsidRDefault="003C4B85" w:rsidP="00082E52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3C4B85">
        <w:rPr>
          <w:rFonts w:ascii="HelveticaNeueLT Com 55 Roman" w:hAnsi="HelveticaNeueLT Com 55 Roman"/>
          <w:b/>
          <w:sz w:val="20"/>
          <w:szCs w:val="20"/>
          <w:lang w:val="nl-NL"/>
        </w:rPr>
        <w:t>Constructeur</w:t>
      </w:r>
      <w:r w:rsidR="00082E52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082E52">
        <w:rPr>
          <w:rFonts w:ascii="HelveticaNeueLT Com 55 Roman" w:hAnsi="HelveticaNeueLT Com 55 Roman"/>
          <w:bCs/>
          <w:sz w:val="20"/>
          <w:szCs w:val="20"/>
          <w:lang w:val="nl-NL"/>
        </w:rPr>
        <w:t>Zonneveld Ingenieurs, Rotterdam / BAM Advies &amp; Engineering, Bunnik</w:t>
      </w:r>
    </w:p>
    <w:p w14:paraId="05D08EF7" w14:textId="16E32339" w:rsidR="0083720F" w:rsidRPr="0084095C" w:rsidRDefault="003C4B85" w:rsidP="00082E52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3C4B85">
        <w:rPr>
          <w:rFonts w:ascii="HelveticaNeueLT Com 55 Roman" w:hAnsi="HelveticaNeueLT Com 55 Roman"/>
          <w:b/>
          <w:sz w:val="20"/>
          <w:szCs w:val="20"/>
          <w:lang w:val="nl-NL"/>
        </w:rPr>
        <w:t>Installatie adviseur</w:t>
      </w:r>
      <w:r w:rsidR="00082E52" w:rsidRPr="0084095C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84095C">
        <w:rPr>
          <w:rFonts w:ascii="HelveticaNeueLT Com 55 Roman" w:hAnsi="HelveticaNeueLT Com 55 Roman"/>
          <w:bCs/>
          <w:sz w:val="20"/>
          <w:szCs w:val="20"/>
          <w:lang w:val="nl-NL"/>
        </w:rPr>
        <w:t>Techniplan Adviseurs, Rotterdam / BAM Advies &amp; Engineering, Bunnik</w:t>
      </w:r>
    </w:p>
    <w:p w14:paraId="57936B0E" w14:textId="34A7DC22" w:rsidR="0083720F" w:rsidRPr="0084095C" w:rsidRDefault="003C4B85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3C4B85">
        <w:rPr>
          <w:rFonts w:ascii="HelveticaNeueLT Com 55 Roman" w:hAnsi="HelveticaNeueLT Com 55 Roman"/>
          <w:b/>
          <w:sz w:val="20"/>
          <w:szCs w:val="20"/>
          <w:lang w:val="nl-NL"/>
        </w:rPr>
        <w:t>Bouwfysisch adviseur</w:t>
      </w:r>
      <w:r w:rsidR="00082E52" w:rsidRPr="0084095C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84095C">
        <w:rPr>
          <w:rFonts w:ascii="HelveticaNeueLT Com 55 Roman" w:hAnsi="HelveticaNeueLT Com 55 Roman"/>
          <w:bCs/>
          <w:sz w:val="20"/>
          <w:szCs w:val="20"/>
          <w:lang w:val="nl-NL"/>
        </w:rPr>
        <w:t>Peutz, Zoetermeer</w:t>
      </w:r>
    </w:p>
    <w:p w14:paraId="4D7EE747" w14:textId="4DB05FE4" w:rsidR="0083720F" w:rsidRPr="0084095C" w:rsidRDefault="003C4B85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3C4B85">
        <w:rPr>
          <w:rFonts w:ascii="HelveticaNeueLT Com 55 Roman" w:hAnsi="HelveticaNeueLT Com 55 Roman"/>
          <w:b/>
          <w:sz w:val="20"/>
          <w:szCs w:val="20"/>
          <w:lang w:val="nl-NL"/>
        </w:rPr>
        <w:t>Brandveilingheid adviseur</w:t>
      </w:r>
      <w:r w:rsidR="00082E52" w:rsidRPr="0084095C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84095C">
        <w:rPr>
          <w:rFonts w:ascii="HelveticaNeueLT Com 55 Roman" w:hAnsi="HelveticaNeueLT Com 55 Roman"/>
          <w:bCs/>
          <w:sz w:val="20"/>
          <w:szCs w:val="20"/>
          <w:lang w:val="nl-NL"/>
        </w:rPr>
        <w:t>Peutz, Zoetermeer</w:t>
      </w:r>
    </w:p>
    <w:p w14:paraId="187B7DEA" w14:textId="6144126C" w:rsidR="0083720F" w:rsidRPr="003C4B85" w:rsidRDefault="003C4B85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3C4B85">
        <w:rPr>
          <w:rFonts w:ascii="HelveticaNeueLT Com 55 Roman" w:hAnsi="HelveticaNeueLT Com 55 Roman"/>
          <w:b/>
          <w:sz w:val="20"/>
          <w:szCs w:val="20"/>
          <w:lang w:val="nl-NL"/>
        </w:rPr>
        <w:t>Akoestisch adviseur</w:t>
      </w:r>
      <w:r w:rsidR="00082E52" w:rsidRPr="003C4B85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3C4B85">
        <w:rPr>
          <w:rFonts w:ascii="HelveticaNeueLT Com 55 Roman" w:hAnsi="HelveticaNeueLT Com 55 Roman"/>
          <w:bCs/>
          <w:sz w:val="20"/>
          <w:szCs w:val="20"/>
          <w:lang w:val="nl-NL"/>
        </w:rPr>
        <w:t>Peutz, Zoetermeer</w:t>
      </w:r>
    </w:p>
    <w:p w14:paraId="549A3BCB" w14:textId="550E6F77" w:rsidR="0083720F" w:rsidRPr="007A4824" w:rsidRDefault="003C4B85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Financieel adviseur</w:t>
      </w:r>
      <w:r w:rsidR="00082E52" w:rsidRPr="007A4824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7A4824">
        <w:rPr>
          <w:rFonts w:ascii="HelveticaNeueLT Com 55 Roman" w:hAnsi="HelveticaNeueLT Com 55 Roman"/>
          <w:bCs/>
          <w:sz w:val="20"/>
          <w:szCs w:val="20"/>
          <w:lang w:val="nl-NL"/>
        </w:rPr>
        <w:t>IGG Bointon de Groot, The Hague</w:t>
      </w:r>
    </w:p>
    <w:p w14:paraId="3BF4C705" w14:textId="167551E6" w:rsidR="0083720F" w:rsidRPr="007A4824" w:rsidRDefault="003C4B85" w:rsidP="0083720F">
      <w:pPr>
        <w:pStyle w:val="Normal1"/>
        <w:rPr>
          <w:rFonts w:ascii="HelveticaNeueLT Com 55 Roman" w:hAnsi="HelveticaNeueLT Com 55 Roman"/>
          <w:bCs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Adviseur parkeren</w:t>
      </w:r>
      <w:r w:rsidR="00082E52" w:rsidRPr="007A4824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7A4824">
        <w:rPr>
          <w:rFonts w:ascii="HelveticaNeueLT Com 55 Roman" w:hAnsi="HelveticaNeueLT Com 55 Roman"/>
          <w:bCs/>
          <w:sz w:val="20"/>
          <w:szCs w:val="20"/>
          <w:lang w:val="nl-NL"/>
        </w:rPr>
        <w:t>Omega, Putten</w:t>
      </w:r>
    </w:p>
    <w:p w14:paraId="3883D05A" w14:textId="282BB307" w:rsidR="0083720F" w:rsidRPr="007A4824" w:rsidRDefault="003C4B85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Landschapsarchitect</w:t>
      </w:r>
      <w:r w:rsidR="00082E52" w:rsidRPr="007A4824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7A4824">
        <w:rPr>
          <w:rFonts w:ascii="HelveticaNeueLT Com 55 Roman" w:hAnsi="HelveticaNeueLT Com 55 Roman"/>
          <w:bCs/>
          <w:sz w:val="20"/>
          <w:szCs w:val="20"/>
          <w:lang w:val="nl-NL"/>
        </w:rPr>
        <w:t>Mostert de Winter, Breda</w:t>
      </w:r>
    </w:p>
    <w:p w14:paraId="795130E3" w14:textId="5A0830AB" w:rsidR="0083720F" w:rsidRPr="00082E52" w:rsidRDefault="007A4824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W-Installatie (luchtinstallatie)</w:t>
      </w:r>
      <w:r w:rsidR="00082E52" w:rsidRPr="00082E52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082E52">
        <w:rPr>
          <w:rFonts w:ascii="HelveticaNeueLT Com 55 Roman" w:hAnsi="HelveticaNeueLT Com 55 Roman"/>
          <w:bCs/>
          <w:sz w:val="20"/>
          <w:szCs w:val="20"/>
          <w:lang w:val="nl-NL"/>
        </w:rPr>
        <w:t>Steboma Ventilatietechniek, Beverwijk</w:t>
      </w:r>
    </w:p>
    <w:p w14:paraId="3ACD72DF" w14:textId="2A3144ED" w:rsidR="0083720F" w:rsidRPr="0084095C" w:rsidRDefault="007A4824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E-Installatie</w:t>
      </w:r>
      <w:r w:rsidR="00082E52" w:rsidRPr="0084095C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84095C">
        <w:rPr>
          <w:rFonts w:ascii="HelveticaNeueLT Com 55 Roman" w:hAnsi="HelveticaNeueLT Com 55 Roman"/>
          <w:bCs/>
          <w:sz w:val="20"/>
          <w:szCs w:val="20"/>
          <w:lang w:val="nl-NL"/>
        </w:rPr>
        <w:t>Bectro Installatietechniek, Amersfoort</w:t>
      </w:r>
    </w:p>
    <w:p w14:paraId="76BC98F8" w14:textId="7508EA67" w:rsidR="0083720F" w:rsidRPr="00082E52" w:rsidRDefault="007A4824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S-installatie (sanitair)</w:t>
      </w:r>
      <w:r w:rsidR="00082E52" w:rsidRPr="00082E52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082E52">
        <w:rPr>
          <w:rFonts w:ascii="HelveticaNeueLT Com 55 Roman" w:hAnsi="HelveticaNeueLT Com 55 Roman"/>
          <w:bCs/>
          <w:sz w:val="20"/>
          <w:szCs w:val="20"/>
          <w:lang w:val="nl-NL"/>
        </w:rPr>
        <w:t>Giesbers Installatiegroep, Rotterdam</w:t>
      </w:r>
    </w:p>
    <w:p w14:paraId="3C4558A2" w14:textId="47A83296" w:rsidR="0083720F" w:rsidRPr="007A4824" w:rsidRDefault="007A4824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Parkeerventilatie</w:t>
      </w:r>
      <w:r w:rsidR="00082E52" w:rsidRPr="007A4824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7A4824">
        <w:rPr>
          <w:rFonts w:ascii="HelveticaNeueLT Com 55 Roman" w:hAnsi="HelveticaNeueLT Com 55 Roman"/>
          <w:bCs/>
          <w:sz w:val="20"/>
          <w:szCs w:val="20"/>
          <w:lang w:val="nl-NL"/>
        </w:rPr>
        <w:t>HC PS, Waalwijk</w:t>
      </w:r>
    </w:p>
    <w:p w14:paraId="4B66001D" w14:textId="6AF86CEE" w:rsidR="0083720F" w:rsidRPr="007A4824" w:rsidRDefault="007A4824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Sprikler installatie</w:t>
      </w:r>
      <w:r w:rsidR="00CB5717" w:rsidRPr="007A4824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CB5717" w:rsidRPr="007A4824">
        <w:rPr>
          <w:rFonts w:ascii="HelveticaNeueLT Com 55 Roman" w:hAnsi="HelveticaNeueLT Com 55 Roman"/>
          <w:bCs/>
          <w:sz w:val="20"/>
          <w:szCs w:val="20"/>
          <w:lang w:val="nl-NL"/>
        </w:rPr>
        <w:t>ULC Installatietechniek, Utrecht</w:t>
      </w:r>
    </w:p>
    <w:p w14:paraId="231F3A65" w14:textId="1D2E0776" w:rsidR="0083720F" w:rsidRPr="0084095C" w:rsidRDefault="007A4824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Gevelkozijnen</w:t>
      </w:r>
      <w:r w:rsidR="00CB5717" w:rsidRPr="0084095C">
        <w:rPr>
          <w:rFonts w:ascii="HelveticaNeueLT Com 55 Roman" w:hAnsi="HelveticaNeueLT Com 55 Roman"/>
          <w:bCs/>
          <w:sz w:val="20"/>
          <w:szCs w:val="20"/>
          <w:lang w:val="nl-NL"/>
        </w:rPr>
        <w:t>: Byldis Facades, Veldhoven</w:t>
      </w:r>
    </w:p>
    <w:p w14:paraId="000FF0B7" w14:textId="06BE3D7E" w:rsidR="0083720F" w:rsidRPr="00CB5717" w:rsidRDefault="007A4824" w:rsidP="00CB5717">
      <w:pPr>
        <w:pStyle w:val="Normal1"/>
        <w:rPr>
          <w:rFonts w:ascii="HelveticaNeueLT Com 55 Roman" w:hAnsi="HelveticaNeueLT Com 55 Roman"/>
          <w:bCs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Gevelbekleding</w:t>
      </w:r>
      <w:r w:rsidR="00CB5717" w:rsidRPr="00CB5717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CB5717" w:rsidRPr="00CB5717">
        <w:rPr>
          <w:rFonts w:ascii="HelveticaNeueLT Com 55 Roman" w:hAnsi="HelveticaNeueLT Com 55 Roman"/>
          <w:bCs/>
          <w:sz w:val="20"/>
          <w:szCs w:val="20"/>
          <w:lang w:val="nl-NL"/>
        </w:rPr>
        <w:t>Aldowa, Rotterdam / M.C. Kersten, Amsterdam</w:t>
      </w:r>
    </w:p>
    <w:p w14:paraId="4B29BD2C" w14:textId="16F8D6ED" w:rsidR="0083720F" w:rsidRPr="007A4824" w:rsidRDefault="007A4824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Staalconstructie</w:t>
      </w:r>
      <w:r w:rsidR="00CB5717" w:rsidRPr="007A4824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84095C" w:rsidRPr="007A4824">
        <w:rPr>
          <w:rFonts w:ascii="HelveticaNeueLT Com 55 Roman" w:hAnsi="HelveticaNeueLT Com 55 Roman"/>
          <w:bCs/>
          <w:sz w:val="20"/>
          <w:szCs w:val="20"/>
          <w:lang w:val="nl-NL"/>
        </w:rPr>
        <w:t>Voortman, Rijssen</w:t>
      </w:r>
    </w:p>
    <w:p w14:paraId="1B4B2145" w14:textId="3421E95F" w:rsidR="0083720F" w:rsidRPr="0084095C" w:rsidRDefault="007A4824" w:rsidP="0084095C">
      <w:pPr>
        <w:pStyle w:val="Normal1"/>
        <w:rPr>
          <w:rFonts w:ascii="HelveticaNeueLT Com 55 Roman" w:hAnsi="HelveticaNeueLT Com 55 Roman"/>
          <w:bCs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Prefab beton</w:t>
      </w:r>
      <w:r w:rsidR="0084095C" w:rsidRPr="0084095C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84095C" w:rsidRPr="0084095C">
        <w:rPr>
          <w:rFonts w:ascii="HelveticaNeueLT Com 55 Roman" w:hAnsi="HelveticaNeueLT Com 55 Roman"/>
          <w:bCs/>
          <w:sz w:val="20"/>
          <w:szCs w:val="20"/>
          <w:lang w:val="nl-NL"/>
        </w:rPr>
        <w:t>Geelen Beton, Wanssum / Dycore Vloeren, Oosterhout</w:t>
      </w:r>
    </w:p>
    <w:p w14:paraId="64AEF623" w14:textId="225F3184" w:rsidR="0083720F" w:rsidRPr="0084095C" w:rsidRDefault="007A4824" w:rsidP="0084095C">
      <w:pPr>
        <w:pStyle w:val="Normal1"/>
        <w:rPr>
          <w:rFonts w:ascii="HelveticaNeueLT Com 55 Roman" w:hAnsi="HelveticaNeueLT Com 55 Roman"/>
          <w:bCs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Binnendeuren en -ramen</w:t>
      </w:r>
      <w:r w:rsidR="0084095C" w:rsidRPr="0084095C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84095C" w:rsidRPr="0084095C">
        <w:rPr>
          <w:rFonts w:ascii="HelveticaNeueLT Com 55 Roman" w:hAnsi="HelveticaNeueLT Com 55 Roman"/>
          <w:bCs/>
          <w:sz w:val="20"/>
          <w:szCs w:val="20"/>
          <w:lang w:val="nl-NL"/>
        </w:rPr>
        <w:t>Berkvens, Someren / Daloc / HSE, Zaandam</w:t>
      </w:r>
    </w:p>
    <w:p w14:paraId="27258B29" w14:textId="432E1017" w:rsidR="0083720F" w:rsidRPr="0084095C" w:rsidRDefault="007A4824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Binnenmuren</w:t>
      </w:r>
      <w:r w:rsidR="0084095C" w:rsidRPr="0084095C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84095C" w:rsidRPr="0084095C">
        <w:rPr>
          <w:rFonts w:ascii="HelveticaNeueLT Com 55 Roman" w:hAnsi="HelveticaNeueLT Com 55 Roman"/>
          <w:bCs/>
          <w:sz w:val="20"/>
          <w:szCs w:val="20"/>
          <w:lang w:val="nl-NL"/>
        </w:rPr>
        <w:t>Eurogips, Moordrecht</w:t>
      </w:r>
    </w:p>
    <w:p w14:paraId="665873B1" w14:textId="45DA8DDC" w:rsidR="0083720F" w:rsidRPr="0084095C" w:rsidRDefault="007A4824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Dakbedekking</w:t>
      </w:r>
      <w:r w:rsidR="0084095C" w:rsidRPr="0084095C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84095C" w:rsidRPr="0084095C">
        <w:rPr>
          <w:rFonts w:ascii="HelveticaNeueLT Com 55 Roman" w:hAnsi="HelveticaNeueLT Com 55 Roman"/>
          <w:bCs/>
          <w:sz w:val="20"/>
          <w:szCs w:val="20"/>
          <w:lang w:val="nl-NL"/>
        </w:rPr>
        <w:t>Oranjedak, Zwijndrecht</w:t>
      </w:r>
    </w:p>
    <w:p w14:paraId="65DF6696" w14:textId="534223CD" w:rsidR="0083720F" w:rsidRPr="0084095C" w:rsidRDefault="007A4824" w:rsidP="0084095C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lastRenderedPageBreak/>
        <w:t>Plafonds</w:t>
      </w:r>
      <w:r w:rsidR="0084095C" w:rsidRPr="0084095C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84095C" w:rsidRPr="0084095C">
        <w:rPr>
          <w:rFonts w:ascii="HelveticaNeueLT Com 55 Roman" w:hAnsi="HelveticaNeueLT Com 55 Roman"/>
          <w:bCs/>
          <w:sz w:val="20"/>
          <w:szCs w:val="20"/>
          <w:lang w:val="nl-NL"/>
        </w:rPr>
        <w:t>Murre de Visser Afbouw, Middelburg / VAB Afbouwgroep, Volendam</w:t>
      </w:r>
    </w:p>
    <w:p w14:paraId="3DCAFE22" w14:textId="3D28BAD5" w:rsidR="0083720F" w:rsidRPr="0084095C" w:rsidRDefault="007A4824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Schilderwerk</w:t>
      </w:r>
      <w:r w:rsidR="0084095C" w:rsidRPr="0084095C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84095C" w:rsidRPr="0084095C">
        <w:rPr>
          <w:rFonts w:ascii="HelveticaNeueLT Com 55 Roman" w:hAnsi="HelveticaNeueLT Com 55 Roman"/>
          <w:bCs/>
          <w:sz w:val="20"/>
          <w:szCs w:val="20"/>
          <w:lang w:val="nl-NL"/>
        </w:rPr>
        <w:t>VAB Afbouwgroep, Volendam</w:t>
      </w:r>
    </w:p>
    <w:p w14:paraId="2F842EC0" w14:textId="7546B827" w:rsidR="0083720F" w:rsidRPr="0084095C" w:rsidRDefault="007A4824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>
        <w:rPr>
          <w:rFonts w:ascii="HelveticaNeueLT Com 55 Roman" w:hAnsi="HelveticaNeueLT Com 55 Roman"/>
          <w:b/>
          <w:sz w:val="20"/>
          <w:szCs w:val="20"/>
          <w:lang w:val="nl-NL"/>
        </w:rPr>
        <w:t>Liften</w:t>
      </w:r>
      <w:r w:rsidR="0084095C" w:rsidRPr="0084095C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84095C" w:rsidRPr="0084095C">
        <w:rPr>
          <w:rFonts w:ascii="HelveticaNeueLT Com 55 Roman" w:hAnsi="HelveticaNeueLT Com 55 Roman"/>
          <w:bCs/>
          <w:sz w:val="20"/>
          <w:szCs w:val="20"/>
          <w:lang w:val="nl-NL"/>
        </w:rPr>
        <w:t>Mitsubishi Elevator Europe, Veenendaal</w:t>
      </w:r>
    </w:p>
    <w:p w14:paraId="7D0251C4" w14:textId="265C2B6D" w:rsidR="0083720F" w:rsidRPr="0084095C" w:rsidRDefault="007A4824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Gevelonderhoudsinstallatie</w:t>
      </w:r>
      <w:r w:rsidR="0084095C" w:rsidRPr="0084095C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84095C" w:rsidRPr="0084095C">
        <w:rPr>
          <w:rFonts w:ascii="HelveticaNeueLT Com 55 Roman" w:hAnsi="HelveticaNeueLT Com 55 Roman"/>
          <w:bCs/>
          <w:sz w:val="20"/>
          <w:szCs w:val="20"/>
          <w:lang w:val="nl-NL"/>
        </w:rPr>
        <w:t>ASC Group, Etten-Leur</w:t>
      </w:r>
    </w:p>
    <w:p w14:paraId="7AA5333A" w14:textId="5EA2824C" w:rsidR="00DD417E" w:rsidRPr="0084095C" w:rsidRDefault="007A4824" w:rsidP="0083720F">
      <w:pPr>
        <w:pStyle w:val="Normal1"/>
        <w:rPr>
          <w:rFonts w:ascii="HelveticaNeueLT Com 55 Roman" w:hAnsi="HelveticaNeueLT Com 55 Roman"/>
          <w:bCs/>
          <w:sz w:val="20"/>
          <w:szCs w:val="20"/>
          <w:lang w:val="nl-NL"/>
        </w:rPr>
      </w:pPr>
      <w:r w:rsidRPr="007A4824">
        <w:rPr>
          <w:rFonts w:ascii="HelveticaNeueLT Com 55 Roman" w:hAnsi="HelveticaNeueLT Com 55 Roman"/>
          <w:b/>
          <w:sz w:val="20"/>
          <w:szCs w:val="20"/>
          <w:lang w:val="nl-NL"/>
        </w:rPr>
        <w:t>Natuursteen</w:t>
      </w:r>
      <w:r w:rsidR="0084095C" w:rsidRPr="0084095C">
        <w:rPr>
          <w:rFonts w:ascii="HelveticaNeueLT Com 55 Roman" w:hAnsi="HelveticaNeueLT Com 55 Roman"/>
          <w:b/>
          <w:sz w:val="20"/>
          <w:szCs w:val="20"/>
          <w:lang w:val="nl-NL"/>
        </w:rPr>
        <w:t>:</w:t>
      </w:r>
      <w:r w:rsidR="0084095C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84095C" w:rsidRPr="0084095C">
        <w:rPr>
          <w:rFonts w:ascii="HelveticaNeueLT Com 55 Roman" w:hAnsi="HelveticaNeueLT Com 55 Roman"/>
          <w:bCs/>
          <w:sz w:val="20"/>
          <w:szCs w:val="20"/>
          <w:lang w:val="nl-NL"/>
        </w:rPr>
        <w:t>van Stokkun Natuursteen, Venlo</w:t>
      </w:r>
    </w:p>
    <w:sectPr w:rsidR="00DD417E" w:rsidRPr="0084095C" w:rsidSect="00926CF8">
      <w:headerReference w:type="even" r:id="rId8"/>
      <w:headerReference w:type="default" r:id="rId9"/>
      <w:footerReference w:type="even" r:id="rId10"/>
      <w:footerReference w:type="default" r:id="rId11"/>
      <w:pgSz w:w="11900" w:h="16840"/>
      <w:pgMar w:top="1985" w:right="701" w:bottom="1560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23558" w14:textId="77777777" w:rsidR="009F5C5F" w:rsidRDefault="009F5C5F" w:rsidP="0039132E">
      <w:r>
        <w:separator/>
      </w:r>
    </w:p>
  </w:endnote>
  <w:endnote w:type="continuationSeparator" w:id="0">
    <w:p w14:paraId="560B4F2C" w14:textId="77777777" w:rsidR="009F5C5F" w:rsidRDefault="009F5C5F" w:rsidP="00391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NeueLT Com 45 Lt">
    <w:altName w:val="Corbel"/>
    <w:panose1 w:val="020B0403020202020204"/>
    <w:charset w:val="00"/>
    <w:family w:val="swiss"/>
    <w:pitch w:val="variable"/>
    <w:sig w:usb0="8000002F" w:usb1="10002042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Neue-Light">
    <w:altName w:val="Arial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HelveticaNeueLT Com 55 Roman">
    <w:altName w:val="Arial"/>
    <w:panose1 w:val="020B0604020202020204"/>
    <w:charset w:val="00"/>
    <w:family w:val="swiss"/>
    <w:pitch w:val="variable"/>
    <w:sig w:usb0="8000002F" w:usb1="10002042" w:usb2="00000000" w:usb3="00000000" w:csb0="0000009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Minion Pro"/>
    <w:panose1 w:val="02040503050306020203"/>
    <w:charset w:val="00"/>
    <w:family w:val="roman"/>
    <w:pitch w:val="variable"/>
    <w:sig w:usb0="60000287" w:usb1="00000001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NeueLT Com 65 Md">
    <w:altName w:val="Arial"/>
    <w:panose1 w:val="020B0604020202020204"/>
    <w:charset w:val="00"/>
    <w:family w:val="swiss"/>
    <w:pitch w:val="variable"/>
    <w:sig w:usb0="8000002F" w:usb1="10002042" w:usb2="00000000" w:usb3="00000000" w:csb0="0000009B" w:csb1="00000000"/>
  </w:font>
  <w:font w:name="Helvetica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-Bold">
    <w:altName w:val="Arial"/>
    <w:panose1 w:val="02000803000000090004"/>
    <w:charset w:val="00"/>
    <w:family w:val="auto"/>
    <w:pitch w:val="variable"/>
    <w:sig w:usb0="E50002FF" w:usb1="500079DB" w:usb2="00001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64D37" w14:textId="77777777" w:rsidR="001A0C94" w:rsidRDefault="009F5C5F">
    <w:pPr>
      <w:pStyle w:val="Footer"/>
    </w:pPr>
    <w:sdt>
      <w:sdtPr>
        <w:id w:val="2120490219"/>
        <w:temporary/>
        <w:showingPlcHdr/>
      </w:sdtPr>
      <w:sdtEndPr/>
      <w:sdtContent>
        <w:r w:rsidR="001A0C94">
          <w:t>[Type text]</w:t>
        </w:r>
      </w:sdtContent>
    </w:sdt>
    <w:r w:rsidR="001A0C94">
      <w:ptab w:relativeTo="margin" w:alignment="center" w:leader="none"/>
    </w:r>
    <w:sdt>
      <w:sdtPr>
        <w:id w:val="-1442602198"/>
        <w:temporary/>
        <w:showingPlcHdr/>
      </w:sdtPr>
      <w:sdtEndPr/>
      <w:sdtContent>
        <w:r w:rsidR="001A0C94">
          <w:t>[Type text]</w:t>
        </w:r>
      </w:sdtContent>
    </w:sdt>
    <w:r w:rsidR="001A0C94">
      <w:ptab w:relativeTo="margin" w:alignment="right" w:leader="none"/>
    </w:r>
    <w:sdt>
      <w:sdtPr>
        <w:id w:val="-176655489"/>
        <w:temporary/>
        <w:showingPlcHdr/>
      </w:sdtPr>
      <w:sdtEndPr/>
      <w:sdtContent>
        <w:r w:rsidR="001A0C94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72C87" w14:textId="552CBEAD" w:rsidR="001A0C94" w:rsidRDefault="00D56B67" w:rsidP="00D56B67">
    <w:pPr>
      <w:pStyle w:val="BasicParagraph"/>
      <w:spacing w:line="240" w:lineRule="auto"/>
      <w:ind w:right="0"/>
      <w:jc w:val="right"/>
      <w:rPr>
        <w:rFonts w:ascii="HelveticaNeueLT Com 55 Roman" w:hAnsi="HelveticaNeueLT Com 55 Roman" w:cs="HelveticaNeue-Bold"/>
        <w:b/>
        <w:bCs/>
        <w:caps/>
        <w:spacing w:val="2"/>
        <w:sz w:val="14"/>
        <w:szCs w:val="14"/>
        <w:lang w:val="en-US"/>
      </w:rPr>
    </w:pPr>
    <w:r w:rsidRPr="0096289A">
      <w:rPr>
        <w:rFonts w:ascii="HelveticaNeueLT Com 55 Roman" w:hAnsi="HelveticaNeueLT Com 55 Roman" w:cs="HelveticaNeue-Bold"/>
        <w:b/>
        <w:bCs/>
        <w:spacing w:val="2"/>
        <w:sz w:val="14"/>
        <w:szCs w:val="14"/>
        <w:lang w:val="en-US"/>
      </w:rPr>
      <w:t>press@kaanarchitecten.com</w:t>
    </w:r>
    <w:r w:rsidR="007A4824">
      <w:rPr>
        <w:rFonts w:ascii="HelveticaNeueLT Com 55 Roman" w:hAnsi="HelveticaNeueLT Com 55 Roman" w:cs="HelveticaNeue-Bold"/>
        <w:b/>
        <w:bCs/>
        <w:spacing w:val="2"/>
        <w:sz w:val="14"/>
        <w:szCs w:val="14"/>
        <w:lang w:val="en-US"/>
      </w:rPr>
      <w:t xml:space="preserve"> </w:t>
    </w:r>
    <w:r w:rsidR="0096289A" w:rsidRPr="0096289A">
      <w:rPr>
        <w:rFonts w:ascii="HelveticaNeueLT Com 55 Roman" w:hAnsi="HelveticaNeueLT Com 55 Roman" w:cs="HelveticaNeue-Bold"/>
        <w:b/>
        <w:bCs/>
        <w:spacing w:val="2"/>
        <w:sz w:val="14"/>
        <w:szCs w:val="14"/>
        <w:lang w:val="en-US"/>
      </w:rPr>
      <w:t>www.kaanarchitecten.com</w:t>
    </w:r>
  </w:p>
  <w:p w14:paraId="74641081" w14:textId="3B0EA501" w:rsidR="0096289A" w:rsidRPr="0096289A" w:rsidRDefault="0096289A" w:rsidP="0096289A">
    <w:pPr>
      <w:pStyle w:val="BasicParagraph"/>
      <w:spacing w:line="240" w:lineRule="auto"/>
      <w:ind w:right="0"/>
      <w:jc w:val="right"/>
      <w:rPr>
        <w:rFonts w:ascii="HelveticaNeueLT Com 55 Roman" w:hAnsi="HelveticaNeueLT Com 55 Roman" w:cs="HelveticaNeue-Bold"/>
        <w:b/>
        <w:bCs/>
        <w:caps/>
        <w:spacing w:val="2"/>
        <w:sz w:val="14"/>
        <w:szCs w:val="14"/>
        <w:lang w:val="nl-NL"/>
      </w:rPr>
    </w:pPr>
    <w:r w:rsidRPr="00D610D8">
      <w:rPr>
        <w:rFonts w:ascii="HelveticaNeueLT Com 55 Roman" w:hAnsi="HelveticaNeueLT Com 55 Roman" w:cs="HelveticaNeue-Bold"/>
        <w:b/>
        <w:bCs/>
        <w:caps/>
        <w:spacing w:val="2"/>
        <w:sz w:val="14"/>
        <w:szCs w:val="14"/>
        <w:lang w:val="nl-NL"/>
      </w:rPr>
      <w:t>Boompjes 255</w:t>
    </w:r>
    <w:r w:rsidR="007A4824">
      <w:rPr>
        <w:rFonts w:ascii="HelveticaNeueLT Com 55 Roman" w:hAnsi="HelveticaNeueLT Com 55 Roman" w:cs="HelveticaNeue-Bold"/>
        <w:b/>
        <w:bCs/>
        <w:caps/>
        <w:spacing w:val="2"/>
        <w:sz w:val="14"/>
        <w:szCs w:val="14"/>
        <w:lang w:val="nl-NL"/>
      </w:rPr>
      <w:t xml:space="preserve"> </w:t>
    </w:r>
    <w:r w:rsidRPr="00D610D8">
      <w:rPr>
        <w:rFonts w:ascii="HelveticaNeueLT Com 55 Roman" w:hAnsi="HelveticaNeueLT Com 55 Roman" w:cs="HelveticaNeue-Bold"/>
        <w:b/>
        <w:bCs/>
        <w:caps/>
        <w:spacing w:val="2"/>
        <w:sz w:val="14"/>
        <w:szCs w:val="14"/>
        <w:lang w:val="nl-NL"/>
      </w:rPr>
      <w:t>3011 Xz Rotterdam</w:t>
    </w:r>
    <w:r w:rsidR="007A4824">
      <w:rPr>
        <w:rFonts w:ascii="HelveticaNeueLT Com 55 Roman" w:hAnsi="HelveticaNeueLT Com 55 Roman" w:cs="HelveticaNeue-Bold"/>
        <w:b/>
        <w:bCs/>
        <w:caps/>
        <w:spacing w:val="2"/>
        <w:sz w:val="14"/>
        <w:szCs w:val="14"/>
        <w:lang w:val="nl-NL"/>
      </w:rPr>
      <w:t xml:space="preserve"> </w:t>
    </w:r>
    <w:r w:rsidRPr="00D610D8">
      <w:rPr>
        <w:rFonts w:ascii="HelveticaNeueLT Com 55 Roman" w:hAnsi="HelveticaNeueLT Com 55 Roman" w:cs="HelveticaNeue-Bold"/>
        <w:b/>
        <w:bCs/>
        <w:caps/>
        <w:spacing w:val="2"/>
        <w:sz w:val="14"/>
        <w:szCs w:val="14"/>
        <w:lang w:val="nl-NL"/>
      </w:rPr>
      <w:t>The Netherlands</w:t>
    </w:r>
    <w:r w:rsidR="007A4824">
      <w:rPr>
        <w:rFonts w:ascii="HelveticaNeueLT Com 55 Roman" w:hAnsi="HelveticaNeueLT Com 55 Roman" w:cs="HelveticaNeue-Bold"/>
        <w:b/>
        <w:bCs/>
        <w:caps/>
        <w:spacing w:val="2"/>
        <w:sz w:val="14"/>
        <w:szCs w:val="14"/>
        <w:lang w:val="nl-NL"/>
      </w:rPr>
      <w:t xml:space="preserve"> </w:t>
    </w:r>
    <w:r w:rsidRPr="00926CF8">
      <w:rPr>
        <w:rFonts w:ascii="HelveticaNeueLT Com 55 Roman" w:hAnsi="HelveticaNeueLT Com 55 Roman" w:cs="HelveticaNeue-Bold"/>
        <w:b/>
        <w:bCs/>
        <w:caps/>
        <w:noProof/>
        <w:spacing w:val="2"/>
        <w:sz w:val="14"/>
        <w:szCs w:val="14"/>
        <w:lang w:val="en-U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5E62C" w14:textId="77777777" w:rsidR="009F5C5F" w:rsidRDefault="009F5C5F" w:rsidP="0039132E">
      <w:r>
        <w:separator/>
      </w:r>
    </w:p>
  </w:footnote>
  <w:footnote w:type="continuationSeparator" w:id="0">
    <w:p w14:paraId="76907713" w14:textId="77777777" w:rsidR="009F5C5F" w:rsidRDefault="009F5C5F" w:rsidP="003913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54808" w14:textId="77777777" w:rsidR="001A0C94" w:rsidRDefault="009F5C5F">
    <w:pPr>
      <w:pStyle w:val="Header"/>
    </w:pPr>
    <w:sdt>
      <w:sdtPr>
        <w:id w:val="-697242199"/>
        <w:temporary/>
        <w:showingPlcHdr/>
      </w:sdtPr>
      <w:sdtEndPr/>
      <w:sdtContent>
        <w:r w:rsidR="001A0C94">
          <w:t>[Type text]</w:t>
        </w:r>
      </w:sdtContent>
    </w:sdt>
    <w:r w:rsidR="001A0C94">
      <w:ptab w:relativeTo="margin" w:alignment="center" w:leader="none"/>
    </w:r>
    <w:sdt>
      <w:sdtPr>
        <w:id w:val="-690841027"/>
        <w:temporary/>
        <w:showingPlcHdr/>
      </w:sdtPr>
      <w:sdtEndPr/>
      <w:sdtContent>
        <w:r w:rsidR="001A0C94">
          <w:t>[Type text]</w:t>
        </w:r>
      </w:sdtContent>
    </w:sdt>
    <w:r w:rsidR="001A0C94">
      <w:ptab w:relativeTo="margin" w:alignment="right" w:leader="none"/>
    </w:r>
    <w:sdt>
      <w:sdtPr>
        <w:id w:val="-2078283150"/>
        <w:temporary/>
        <w:showingPlcHdr/>
      </w:sdtPr>
      <w:sdtEndPr/>
      <w:sdtContent>
        <w:r w:rsidR="001A0C94">
          <w:t>[Type text]</w:t>
        </w:r>
      </w:sdtContent>
    </w:sdt>
  </w:p>
  <w:p w14:paraId="736943BA" w14:textId="77777777" w:rsidR="001A0C94" w:rsidRDefault="001A0C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3B41F" w14:textId="77777777" w:rsidR="001A0C94" w:rsidRPr="00D40ADD" w:rsidRDefault="001A0C94" w:rsidP="00D40ADD">
    <w:pPr>
      <w:pStyle w:val="Header"/>
      <w:ind w:right="0"/>
      <w:rPr>
        <w:rFonts w:ascii="HelveticaNeueLT Com 65 Md" w:hAnsi="HelveticaNeueLT Com 65 Md" w:cs="HelveticaNeue-Bold"/>
        <w:b/>
        <w:bCs/>
        <w:caps/>
        <w:spacing w:val="2"/>
        <w:sz w:val="14"/>
        <w:szCs w:val="14"/>
        <w:lang w:val="nl-NL"/>
      </w:rPr>
    </w:pPr>
    <w:r>
      <w:rPr>
        <w:noProof/>
      </w:rPr>
      <w:drawing>
        <wp:inline distT="0" distB="0" distL="0" distR="0" wp14:anchorId="3B78EFFA" wp14:editId="299B2981">
          <wp:extent cx="1980000" cy="202335"/>
          <wp:effectExtent l="0" t="0" r="1270" b="1270"/>
          <wp:docPr id="5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pre2.ai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2023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hideSpellingErrors/>
  <w:hideGrammaticalErrors/>
  <w:proofState w:spelling="clean"/>
  <w:documentProtection w:formatting="1" w:enforcement="0"/>
  <w:defaultTabStop w:val="720"/>
  <w:hyphenationZone w:val="425"/>
  <w:drawingGridHorizontalSpacing w:val="181"/>
  <w:drawingGridVerticalSpacing w:val="198"/>
  <w:displayHorizont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NLA0NTK2MDIAAiUdpeDU4uLM/DyQAuNaAITObUwsAAAA"/>
  </w:docVars>
  <w:rsids>
    <w:rsidRoot w:val="00D56B67"/>
    <w:rsid w:val="00021BBD"/>
    <w:rsid w:val="00025AFF"/>
    <w:rsid w:val="000460AD"/>
    <w:rsid w:val="00053E70"/>
    <w:rsid w:val="000744E9"/>
    <w:rsid w:val="00082E52"/>
    <w:rsid w:val="0009232C"/>
    <w:rsid w:val="000C2ADF"/>
    <w:rsid w:val="000C59F9"/>
    <w:rsid w:val="000D0AA8"/>
    <w:rsid w:val="000F6184"/>
    <w:rsid w:val="00102E2D"/>
    <w:rsid w:val="00103F98"/>
    <w:rsid w:val="001108A2"/>
    <w:rsid w:val="001114C2"/>
    <w:rsid w:val="0012729F"/>
    <w:rsid w:val="001358A6"/>
    <w:rsid w:val="00141FE3"/>
    <w:rsid w:val="001514F7"/>
    <w:rsid w:val="00160CED"/>
    <w:rsid w:val="001613D8"/>
    <w:rsid w:val="001728E2"/>
    <w:rsid w:val="001869AB"/>
    <w:rsid w:val="00190F7C"/>
    <w:rsid w:val="00191DDC"/>
    <w:rsid w:val="001A0C94"/>
    <w:rsid w:val="001B42BD"/>
    <w:rsid w:val="001B44F4"/>
    <w:rsid w:val="001C7CC1"/>
    <w:rsid w:val="001E6CBF"/>
    <w:rsid w:val="001F597A"/>
    <w:rsid w:val="00220EB3"/>
    <w:rsid w:val="0022236A"/>
    <w:rsid w:val="00227F04"/>
    <w:rsid w:val="00255951"/>
    <w:rsid w:val="0026408A"/>
    <w:rsid w:val="00265C7C"/>
    <w:rsid w:val="002755FD"/>
    <w:rsid w:val="00281893"/>
    <w:rsid w:val="00290DF4"/>
    <w:rsid w:val="002A0750"/>
    <w:rsid w:val="002B613E"/>
    <w:rsid w:val="002E3E43"/>
    <w:rsid w:val="002F0B5D"/>
    <w:rsid w:val="002F6C53"/>
    <w:rsid w:val="003014E1"/>
    <w:rsid w:val="00303790"/>
    <w:rsid w:val="00305844"/>
    <w:rsid w:val="003120B8"/>
    <w:rsid w:val="003277D9"/>
    <w:rsid w:val="00336693"/>
    <w:rsid w:val="00341E28"/>
    <w:rsid w:val="003520BA"/>
    <w:rsid w:val="00362EC9"/>
    <w:rsid w:val="00363474"/>
    <w:rsid w:val="00364D54"/>
    <w:rsid w:val="003702BD"/>
    <w:rsid w:val="00375EB4"/>
    <w:rsid w:val="00376077"/>
    <w:rsid w:val="0038351E"/>
    <w:rsid w:val="00384D25"/>
    <w:rsid w:val="003860A4"/>
    <w:rsid w:val="0039132E"/>
    <w:rsid w:val="00391EC2"/>
    <w:rsid w:val="00395612"/>
    <w:rsid w:val="003B7C10"/>
    <w:rsid w:val="003C4B85"/>
    <w:rsid w:val="00412A7F"/>
    <w:rsid w:val="0041350B"/>
    <w:rsid w:val="00413789"/>
    <w:rsid w:val="00421561"/>
    <w:rsid w:val="00421BEE"/>
    <w:rsid w:val="0042391B"/>
    <w:rsid w:val="004323B8"/>
    <w:rsid w:val="00442B2B"/>
    <w:rsid w:val="00446237"/>
    <w:rsid w:val="00466632"/>
    <w:rsid w:val="00471919"/>
    <w:rsid w:val="004840BD"/>
    <w:rsid w:val="00484EAF"/>
    <w:rsid w:val="00485DE2"/>
    <w:rsid w:val="004945C1"/>
    <w:rsid w:val="004D0853"/>
    <w:rsid w:val="004F1491"/>
    <w:rsid w:val="00501A86"/>
    <w:rsid w:val="0051207B"/>
    <w:rsid w:val="0051339A"/>
    <w:rsid w:val="00542879"/>
    <w:rsid w:val="00551B77"/>
    <w:rsid w:val="00555AAB"/>
    <w:rsid w:val="0055689F"/>
    <w:rsid w:val="005571CB"/>
    <w:rsid w:val="00557256"/>
    <w:rsid w:val="00577C77"/>
    <w:rsid w:val="00582645"/>
    <w:rsid w:val="00590845"/>
    <w:rsid w:val="005914AF"/>
    <w:rsid w:val="00591FB3"/>
    <w:rsid w:val="005C585B"/>
    <w:rsid w:val="005D2B0E"/>
    <w:rsid w:val="005E2AC2"/>
    <w:rsid w:val="005E4769"/>
    <w:rsid w:val="005E764D"/>
    <w:rsid w:val="005F7912"/>
    <w:rsid w:val="00602545"/>
    <w:rsid w:val="0062455F"/>
    <w:rsid w:val="00642CB6"/>
    <w:rsid w:val="00645428"/>
    <w:rsid w:val="00664B0F"/>
    <w:rsid w:val="006671EA"/>
    <w:rsid w:val="00676ECB"/>
    <w:rsid w:val="00680D49"/>
    <w:rsid w:val="0068588F"/>
    <w:rsid w:val="00687020"/>
    <w:rsid w:val="006C17F1"/>
    <w:rsid w:val="006C1C10"/>
    <w:rsid w:val="006E1A29"/>
    <w:rsid w:val="006F769E"/>
    <w:rsid w:val="00701F60"/>
    <w:rsid w:val="00703940"/>
    <w:rsid w:val="007064AF"/>
    <w:rsid w:val="007123D6"/>
    <w:rsid w:val="00714098"/>
    <w:rsid w:val="00753D49"/>
    <w:rsid w:val="0075431A"/>
    <w:rsid w:val="00754B2E"/>
    <w:rsid w:val="00772A4B"/>
    <w:rsid w:val="00772AAB"/>
    <w:rsid w:val="007A2347"/>
    <w:rsid w:val="007A4824"/>
    <w:rsid w:val="007C1BA7"/>
    <w:rsid w:val="007C4EE7"/>
    <w:rsid w:val="007D32CF"/>
    <w:rsid w:val="007D4C1C"/>
    <w:rsid w:val="007F2919"/>
    <w:rsid w:val="008162CA"/>
    <w:rsid w:val="008312BA"/>
    <w:rsid w:val="0083720F"/>
    <w:rsid w:val="0084095C"/>
    <w:rsid w:val="0084595F"/>
    <w:rsid w:val="0085176B"/>
    <w:rsid w:val="00853D39"/>
    <w:rsid w:val="00855A35"/>
    <w:rsid w:val="00861620"/>
    <w:rsid w:val="0086783B"/>
    <w:rsid w:val="00875D66"/>
    <w:rsid w:val="00881A79"/>
    <w:rsid w:val="008A6F46"/>
    <w:rsid w:val="008C5AC9"/>
    <w:rsid w:val="008F2E23"/>
    <w:rsid w:val="0090227B"/>
    <w:rsid w:val="00914751"/>
    <w:rsid w:val="00926CF8"/>
    <w:rsid w:val="00927417"/>
    <w:rsid w:val="00942B44"/>
    <w:rsid w:val="00946AD5"/>
    <w:rsid w:val="00950627"/>
    <w:rsid w:val="0096289A"/>
    <w:rsid w:val="00972D45"/>
    <w:rsid w:val="00984239"/>
    <w:rsid w:val="00997E2C"/>
    <w:rsid w:val="009A550F"/>
    <w:rsid w:val="009C5F7A"/>
    <w:rsid w:val="009F5C5F"/>
    <w:rsid w:val="00A0649D"/>
    <w:rsid w:val="00A219A2"/>
    <w:rsid w:val="00A30B16"/>
    <w:rsid w:val="00A30D32"/>
    <w:rsid w:val="00A56FCA"/>
    <w:rsid w:val="00A64897"/>
    <w:rsid w:val="00A815E9"/>
    <w:rsid w:val="00AA3E24"/>
    <w:rsid w:val="00AC1B72"/>
    <w:rsid w:val="00AC538F"/>
    <w:rsid w:val="00AD1D45"/>
    <w:rsid w:val="00AD395B"/>
    <w:rsid w:val="00AE2CE5"/>
    <w:rsid w:val="00B05927"/>
    <w:rsid w:val="00B059E2"/>
    <w:rsid w:val="00B140E1"/>
    <w:rsid w:val="00B33C34"/>
    <w:rsid w:val="00B35C52"/>
    <w:rsid w:val="00B866C4"/>
    <w:rsid w:val="00BA45D7"/>
    <w:rsid w:val="00BB0251"/>
    <w:rsid w:val="00BB1094"/>
    <w:rsid w:val="00BB54D2"/>
    <w:rsid w:val="00BF77A9"/>
    <w:rsid w:val="00C11928"/>
    <w:rsid w:val="00C13D21"/>
    <w:rsid w:val="00C339CB"/>
    <w:rsid w:val="00C45438"/>
    <w:rsid w:val="00C5090D"/>
    <w:rsid w:val="00C618EF"/>
    <w:rsid w:val="00C66EAD"/>
    <w:rsid w:val="00C67914"/>
    <w:rsid w:val="00C8022C"/>
    <w:rsid w:val="00C84E0C"/>
    <w:rsid w:val="00C95B02"/>
    <w:rsid w:val="00CB5717"/>
    <w:rsid w:val="00CC0FD4"/>
    <w:rsid w:val="00CD0354"/>
    <w:rsid w:val="00CD6FF0"/>
    <w:rsid w:val="00CE20B6"/>
    <w:rsid w:val="00CE224E"/>
    <w:rsid w:val="00CE23E5"/>
    <w:rsid w:val="00CE69F1"/>
    <w:rsid w:val="00D2403C"/>
    <w:rsid w:val="00D40ADD"/>
    <w:rsid w:val="00D47077"/>
    <w:rsid w:val="00D56B67"/>
    <w:rsid w:val="00D610D8"/>
    <w:rsid w:val="00D6428D"/>
    <w:rsid w:val="00D81DBB"/>
    <w:rsid w:val="00D8254A"/>
    <w:rsid w:val="00D867DF"/>
    <w:rsid w:val="00DB6317"/>
    <w:rsid w:val="00DB760B"/>
    <w:rsid w:val="00DD417E"/>
    <w:rsid w:val="00E04623"/>
    <w:rsid w:val="00E0659B"/>
    <w:rsid w:val="00E11057"/>
    <w:rsid w:val="00E174B2"/>
    <w:rsid w:val="00E422B0"/>
    <w:rsid w:val="00E57738"/>
    <w:rsid w:val="00E90316"/>
    <w:rsid w:val="00E90401"/>
    <w:rsid w:val="00EB023D"/>
    <w:rsid w:val="00EB6A2C"/>
    <w:rsid w:val="00ED118A"/>
    <w:rsid w:val="00EF4A23"/>
    <w:rsid w:val="00EF67AF"/>
    <w:rsid w:val="00F22B92"/>
    <w:rsid w:val="00F31A7E"/>
    <w:rsid w:val="00F31C6F"/>
    <w:rsid w:val="00F5043D"/>
    <w:rsid w:val="00F76CEE"/>
    <w:rsid w:val="00F92280"/>
    <w:rsid w:val="00F93559"/>
    <w:rsid w:val="00F962B0"/>
    <w:rsid w:val="00FA5983"/>
    <w:rsid w:val="00FC23ED"/>
    <w:rsid w:val="00FC513D"/>
    <w:rsid w:val="00FD3267"/>
    <w:rsid w:val="329D8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0B82950A"/>
  <w14:defaultImageDpi w14:val="330"/>
  <w15:docId w15:val="{B91A25CE-1E88-284A-81C8-286868B71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NeueLT Com 45 Lt" w:eastAsiaTheme="minorEastAsia" w:hAnsi="HelveticaNeueLT Com 45 Lt" w:cs="HelveticaNeue-Light"/>
        <w:color w:val="000000"/>
        <w:sz w:val="18"/>
        <w:szCs w:val="18"/>
        <w:lang w:val="en-US" w:eastAsia="en-US" w:bidi="ar-SA"/>
      </w:rPr>
    </w:rPrDefault>
    <w:pPrDefault>
      <w:pPr>
        <w:spacing w:line="276" w:lineRule="auto"/>
        <w:ind w:right="158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KAAN Normal"/>
    <w:qFormat/>
    <w:rsid w:val="00CD0354"/>
    <w:rPr>
      <w:rFonts w:ascii="HelveticaNeueLT Com 55 Roman" w:hAnsi="HelveticaNeueLT Com 55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39132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39132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132E"/>
  </w:style>
  <w:style w:type="paragraph" w:styleId="Footer">
    <w:name w:val="footer"/>
    <w:basedOn w:val="Normal"/>
    <w:link w:val="FooterChar"/>
    <w:uiPriority w:val="99"/>
    <w:unhideWhenUsed/>
    <w:rsid w:val="0039132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32E"/>
  </w:style>
  <w:style w:type="paragraph" w:styleId="BalloonText">
    <w:name w:val="Balloon Text"/>
    <w:basedOn w:val="Normal"/>
    <w:link w:val="BalloonTextChar"/>
    <w:uiPriority w:val="99"/>
    <w:semiHidden/>
    <w:unhideWhenUsed/>
    <w:rsid w:val="0039132E"/>
    <w:rPr>
      <w:rFonts w:ascii="Lucida Grande" w:hAnsi="Lucida Grande" w:cs="Lucida Grand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32E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A075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422B0"/>
    <w:rPr>
      <w:color w:val="800080" w:themeColor="followedHyperlink"/>
      <w:u w:val="single"/>
    </w:rPr>
  </w:style>
  <w:style w:type="paragraph" w:customStyle="1" w:styleId="KAANLight9">
    <w:name w:val="KAAN Light 9"/>
    <w:basedOn w:val="BasicParagraph"/>
    <w:qFormat/>
    <w:rsid w:val="00D40ADD"/>
    <w:pPr>
      <w:spacing w:line="276" w:lineRule="auto"/>
    </w:pPr>
    <w:rPr>
      <w:rFonts w:ascii="HelveticaNeueLT Com 45 Lt" w:hAnsi="HelveticaNeueLT Com 45 Lt" w:cs="HelveticaNeue-Light"/>
    </w:rPr>
  </w:style>
  <w:style w:type="paragraph" w:customStyle="1" w:styleId="KAANItalic9">
    <w:name w:val="KAAN Italic 9"/>
    <w:basedOn w:val="BasicParagraph"/>
    <w:qFormat/>
    <w:rsid w:val="00D40ADD"/>
    <w:pPr>
      <w:spacing w:line="276" w:lineRule="auto"/>
    </w:pPr>
    <w:rPr>
      <w:rFonts w:ascii="HelveticaNeueLT Com 45 Lt" w:hAnsi="HelveticaNeueLT Com 45 Lt" w:cs="HelveticaNeue-Light"/>
      <w:i/>
      <w:lang w:val="nl-NL"/>
    </w:rPr>
  </w:style>
  <w:style w:type="paragraph" w:customStyle="1" w:styleId="KAANBold9">
    <w:name w:val="KAAN Bold 9"/>
    <w:basedOn w:val="Normal"/>
    <w:qFormat/>
    <w:rsid w:val="00D40ADD"/>
    <w:pPr>
      <w:widowControl w:val="0"/>
      <w:autoSpaceDE w:val="0"/>
      <w:autoSpaceDN w:val="0"/>
      <w:adjustRightInd w:val="0"/>
      <w:spacing w:before="20" w:after="20"/>
      <w:textAlignment w:val="center"/>
    </w:pPr>
    <w:rPr>
      <w:rFonts w:ascii="HelveticaNeueLT Com 65 Md" w:eastAsia="Times New Roman" w:hAnsi="HelveticaNeueLT Com 65 Md" w:cs="HelveticaNeue"/>
      <w:b/>
      <w:lang w:val="nl-NL" w:eastAsia="es-ES_tradnl" w:bidi="es-ES_tradnl"/>
    </w:rPr>
  </w:style>
  <w:style w:type="table" w:styleId="TableGrid">
    <w:name w:val="Table Grid"/>
    <w:basedOn w:val="TableNormal"/>
    <w:uiPriority w:val="59"/>
    <w:rsid w:val="0084595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KAANHeader">
    <w:name w:val="KAAN Header"/>
    <w:basedOn w:val="Normal"/>
    <w:qFormat/>
    <w:rsid w:val="00CD0354"/>
    <w:pPr>
      <w:widowControl w:val="0"/>
      <w:autoSpaceDE w:val="0"/>
      <w:autoSpaceDN w:val="0"/>
      <w:adjustRightInd w:val="0"/>
      <w:spacing w:before="20" w:after="20" w:line="240" w:lineRule="auto"/>
      <w:ind w:right="0"/>
      <w:textAlignment w:val="center"/>
    </w:pPr>
    <w:rPr>
      <w:rFonts w:eastAsia="Times New Roman" w:cs="HelveticaNeue"/>
      <w:lang w:val="en-GB" w:eastAsia="es-ES_tradnl" w:bidi="es-ES_tradn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289A"/>
    <w:rPr>
      <w:color w:val="605E5C"/>
      <w:shd w:val="clear" w:color="auto" w:fill="E1DFDD"/>
    </w:rPr>
  </w:style>
  <w:style w:type="paragraph" w:customStyle="1" w:styleId="Normal1">
    <w:name w:val="Normal1"/>
    <w:rsid w:val="00772A4B"/>
    <w:pPr>
      <w:ind w:right="0"/>
    </w:pPr>
    <w:rPr>
      <w:rFonts w:ascii="Arial" w:eastAsia="Arial" w:hAnsi="Arial" w:cs="Arial"/>
      <w:color w:val="auto"/>
      <w:sz w:val="22"/>
      <w:szCs w:val="22"/>
      <w:lang w:val="en"/>
    </w:rPr>
  </w:style>
  <w:style w:type="paragraph" w:customStyle="1" w:styleId="Kaan">
    <w:name w:val="Kaan"/>
    <w:basedOn w:val="BasicParagraph"/>
    <w:qFormat/>
    <w:rsid w:val="00375EB4"/>
    <w:pPr>
      <w:spacing w:before="20" w:after="20" w:line="360" w:lineRule="auto"/>
      <w:ind w:right="0"/>
    </w:pPr>
    <w:rPr>
      <w:rFonts w:ascii="Helvetica Neue" w:eastAsia="Times New Roman" w:hAnsi="Helvetica Neue" w:cs="HelveticaNeue"/>
      <w:lang w:eastAsia="es-ES_tradnl" w:bidi="es-ES_tradnl"/>
    </w:rPr>
  </w:style>
  <w:style w:type="paragraph" w:customStyle="1" w:styleId="Smalltexthelvetica">
    <w:name w:val="Small text helvetica"/>
    <w:basedOn w:val="Normal"/>
    <w:rsid w:val="00375EB4"/>
    <w:pPr>
      <w:widowControl w:val="0"/>
      <w:suppressAutoHyphens/>
      <w:autoSpaceDE w:val="0"/>
      <w:autoSpaceDN w:val="0"/>
      <w:adjustRightInd w:val="0"/>
      <w:spacing w:line="288" w:lineRule="auto"/>
      <w:ind w:right="0"/>
      <w:textAlignment w:val="center"/>
    </w:pPr>
    <w:rPr>
      <w:rFonts w:ascii="HelveticaNeue-Light" w:eastAsiaTheme="minorHAnsi" w:hAnsi="HelveticaNeue-Light"/>
      <w:sz w:val="24"/>
      <w:szCs w:val="24"/>
      <w:lang w:val="en-GB"/>
    </w:rPr>
  </w:style>
  <w:style w:type="paragraph" w:styleId="NoSpacing">
    <w:name w:val="No Spacing"/>
    <w:uiPriority w:val="1"/>
    <w:qFormat/>
    <w:rsid w:val="00AA3E24"/>
    <w:pPr>
      <w:spacing w:line="240" w:lineRule="auto"/>
      <w:ind w:right="0"/>
    </w:pPr>
    <w:rPr>
      <w:rFonts w:asciiTheme="minorHAnsi" w:eastAsiaTheme="minorHAnsi" w:hAnsiTheme="minorHAnsi" w:cstheme="minorBidi"/>
      <w:color w:val="auto"/>
      <w:sz w:val="22"/>
      <w:szCs w:val="22"/>
      <w:lang w:val="nl-NL"/>
    </w:rPr>
  </w:style>
  <w:style w:type="character" w:styleId="CommentReference">
    <w:name w:val="annotation reference"/>
    <w:rsid w:val="00227F04"/>
    <w:rPr>
      <w:sz w:val="16"/>
      <w:szCs w:val="16"/>
    </w:rPr>
  </w:style>
  <w:style w:type="paragraph" w:styleId="CommentText">
    <w:name w:val="annotation text"/>
    <w:basedOn w:val="Normal"/>
    <w:link w:val="CommentTextChar"/>
    <w:rsid w:val="00227F04"/>
    <w:pPr>
      <w:spacing w:line="240" w:lineRule="auto"/>
      <w:ind w:right="0"/>
    </w:pPr>
    <w:rPr>
      <w:rFonts w:ascii="Times New Roman" w:eastAsia="Times New Roman" w:hAnsi="Times New Roman" w:cs="Times New Roman"/>
      <w:color w:val="auto"/>
      <w:sz w:val="20"/>
      <w:szCs w:val="20"/>
      <w:lang w:val="nl-NL" w:eastAsia="nl-NL"/>
    </w:rPr>
  </w:style>
  <w:style w:type="character" w:customStyle="1" w:styleId="CommentTextChar">
    <w:name w:val="Comment Text Char"/>
    <w:basedOn w:val="DefaultParagraphFont"/>
    <w:link w:val="CommentText"/>
    <w:rsid w:val="00227F04"/>
    <w:rPr>
      <w:rFonts w:ascii="Times New Roman" w:eastAsia="Times New Roman" w:hAnsi="Times New Roman" w:cs="Times New Roman"/>
      <w:color w:val="auto"/>
      <w:sz w:val="20"/>
      <w:szCs w:val="20"/>
      <w:lang w:val="nl-NL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7F04"/>
    <w:pPr>
      <w:ind w:right="1588"/>
    </w:pPr>
    <w:rPr>
      <w:rFonts w:ascii="HelveticaNeueLT Com 55 Roman" w:eastAsiaTheme="minorEastAsia" w:hAnsi="HelveticaNeueLT Com 55 Roman" w:cs="HelveticaNeue-Light"/>
      <w:b/>
      <w:bCs/>
      <w:color w:val="000000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7F04"/>
    <w:rPr>
      <w:rFonts w:ascii="HelveticaNeueLT Com 55 Roman" w:eastAsia="Times New Roman" w:hAnsi="HelveticaNeueLT Com 55 Roman" w:cs="Times New Roman"/>
      <w:b/>
      <w:bCs/>
      <w:color w:val="auto"/>
      <w:sz w:val="20"/>
      <w:szCs w:val="20"/>
      <w:lang w:val="nl-NL" w:eastAsia="nl-NL"/>
    </w:rPr>
  </w:style>
  <w:style w:type="character" w:customStyle="1" w:styleId="gywzne">
    <w:name w:val="gywzne"/>
    <w:basedOn w:val="DefaultParagraphFont"/>
    <w:rsid w:val="00F31C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168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23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1B8262E-D50B-B040-8B86-5C2E69420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artina Margini</cp:lastModifiedBy>
  <cp:revision>7</cp:revision>
  <cp:lastPrinted>2019-07-01T15:59:00Z</cp:lastPrinted>
  <dcterms:created xsi:type="dcterms:W3CDTF">2022-01-27T09:38:00Z</dcterms:created>
  <dcterms:modified xsi:type="dcterms:W3CDTF">2022-05-11T14:32:00Z</dcterms:modified>
</cp:coreProperties>
</file>